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22/06/2565</w:t>
      </w:r>
    </w:p>
    <w:p>
      <w:pPr>
        <w:pStyle w:val="Date"/>
      </w:pPr>
      <w:r>
        <w:t xml:space="preserve">วันพุธที่</w:t>
      </w:r>
      <w:r>
        <w:t xml:space="preserve"> </w:t>
      </w:r>
      <w:r>
        <w:t xml:space="preserve">22</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 เด็ก ๆ ใครที่เข้ามาแล้วก็ให้เข้า Thunkable นะคะ ให้ Login เข้าระบบของตัวเองให้เรียบร้อย ออกก่อนนะ เดี๋ยวรอ จำได้หรือเปล่า ตัวเองเข้าระบบด้วยอะไรในครั้งก่อนนะ จำได้ไหมคะ เพราะฉะนั้น เราสมัครแล้วนะ เราก็ Sing Up เข้าไป login เข้าไป แสดงว่าเข้าผิดอันใช่ไหมนี่ มันไม่ขึ้น Project ที่เราทำไว้ครั้งก่อน คลิกออก Sign Out เดี๋ยวนะครับ เข้ารอนะคะ ตอนนี้ลืม ของตัวเองแล้ว ทำไมไม่ออกให้ Sing Out สิ Sing Outเปลี่ยนใหม่ ถ้าจำไม่ผิดเรา Login ด้วยอีเมลมหาวิทยาลัยไหม นะคะ ให้เข้า… อย่าลืมนะคะ Login เข้าไป แล้วเข้าไปดูว่า Project ยังอยู่ไหม โอเค อันนี้ถูกต้อง เจอแล้วนะคะ เห็นไหมมันก็จะมีชื่อแอปใช่ไหมคะ นี่ ใน My Project ที่เราสร้างไว้ในสัปดาห์ก่อนนะคะ ในสัปดาห์ก่อนน่ะ เรายังอยู่ในหน้า Design อยู่เลย แล้วก็หน้า เรามี 2 หน้าใช่ไหมคะ ทีนี้เราจะลองทำเป็นเรื่องเป็นราว เอาแบบเบสิกก่อนง่าย ๆ ทำง่าย ๆ เช่น พอมีรูปนี้ พอกดปุ่ม แล้วกดปุ่ม กด Button ปุ๊บนี่ สมมติว่าเป็นรูปแมวก็จะ มันก็จะมีเสียงคำว่า</w:t>
      </w:r>
      <w:r>
        <w:t xml:space="preserve"> </w:t>
      </w:r>
      <w:r>
        <w:t xml:space="preserve">“</w:t>
      </w:r>
      <w:r>
        <w:t xml:space="preserve">Cat</w:t>
      </w:r>
      <w:r>
        <w:t xml:space="preserve">”</w:t>
      </w:r>
      <w:r>
        <w:t xml:space="preserve"> </w:t>
      </w:r>
      <w:r>
        <w:t xml:space="preserve">นึกออกไหม นั่นก็คือหลักการว่าเหมือนสอนออกเสียงหรือคำศัพท์อะไรอย่างนั้นนะ เพราะฉะนั้น ตรง Test App เราจะเปลี่ยนชื่อ เพราะวันนี้เตรียมหารูปประกอบด้วยนะ เปลี่ยนชื่อแอปเราใหม่นะคะ ดับเบิลคลิกเข้าไปใช่ไหมคะ ในช่องนี้ ตรง Text ใช่ไหม แก้ชื่อ เอาเป็นศัพท์ภาษาอังกฤษ แปลภาษาสิ หรือจะเอาอ่าน A, B, C อันไหนง่ายสุด เอาง่าย ๆ นะ หัดอ่านออกเสียง A, B, C เพราะฉะนั้น ใช้อะไร ใช้ A B C เลยไหม ชื่อแอป A สมมติ ๆ นะคะ B แล้วก็ C โอเค ชื่อแอปเรา ตอนนี้หารูปใหม่ก่อน Search นะคะ ทีนี้ Search อะไร ให้มีตัวอักษร A, B, C ด้วย Search ให้หาภาพตัวอักษร A, B, C ด้วยนะคะ ด้วย โอเคไหมคะ เอา 3 หน้าพอนะ เพราะอย่าลืมนะ มัน 3 หน้า แต่อย่าลืมว่าหน้าที่ 1 แล้วก็ใส่เสียงเข้าไป หน้าที่ 2 แล้วใส่เสียงเข้าไป เพราะฉะนั้น เอาแค่ A, B แล้วก็ C 3 ตัวพอนะคะ แล้วก็หน้าแรก ก็คือหน้าที่จะเข้าไปนะคะ ตรง Login เดี๋ยวเปลี่ยนเป็นกด Next เด้อ รูปหน้าแรกจะเอารูปอะไรใส่ก็ได้ ให้มันสื่อถึง A, B, C นะ โอเค ค้นรูปเลยค่ะ ให้เวลา 10 นาที พอไหม 3 รูป โอเคไหมคะ เดี๋ยวถามเพื่อน ๆ เปิดเครื่องหรือเปล่านี่เด็ก ๆ แบมยังไม่เปิดเครื่อง อ๋อ เด็ก ๆ เรียนในโน้ตบุ๊กกันหมดเลย โอเค เพราะใช้โน้ตบุ๊ก อย่างนั้นนะคะ อันดับแรกหาภาพ อย่างนั้นให้เวลา 10 นาทีนะคะ ให้เวลา 10 นาที ในการ Search พร้อมทั้งหมด 4 ภาพ ภาพที่ 1 คือ ภาพที่เราจะเอามาใช้หน้าแรกของแอปเราน่ะ ให้มันสื่อถึง A, B, C ไปหาภาพปกหนังสือ A, B, C มาก็ได้นะ ส่วนภาพที่ 2, ที่ 3, ที่ 4 ก็คือภาพที่ 2 ก็คือตัว A ภาพที่ 3 ตัว B แล้วก็ 4 ก็คือตัว C 3 รูปนะคะ โอเค เพราะฉะนั้น เราจะใช้ 4 ภาพ Search เลยค่ะ คิดค้นรูปนี่ให้ได้แบบนี่เหมือนเราจะเอาอันนี้ดีกว่าน่ารักดี หรือเอาอย่างนี้ ตัวนี้เอามาทำเป็นปกได้เห็นไหม A, B, C พวกนี้ หรือตัวนี้ก็ได้นะคะ ยืมก่อนยืมเขาก่อน ยังไม่มีเวลาทำตัวนั้น คือ ตอนทำโปรเจกต์ค่อยทำนะคะ ได้แล้ว ๆ เราจะเอารูปนี้ น่ารักเยอะแยะ ฟรุ้งฟรุ้ง เอาเด็ก 3 คนนี้ดีกว่า โอเคนะคะ A, B, C, จะเอาตัวไหนดี เลือกเลยนะคะเด็ก ๆ A, B, C จะเอาตัวไหนดี เลือกเลยนะคะเด็ก ๆ หาเอาเอง หาตามชอบ อันนี้ขาย บอกแล้วรูปอย่าลืมใส่อะไร ฟรีเจอของซื้อของขายกันเลยทีเดียวเชียว ใส่เข้าไปด้วย ใส่คำค้น</w:t>
      </w:r>
      <w:r>
        <w:t xml:space="preserve"> </w:t>
      </w:r>
      <w:r>
        <w:t xml:space="preserve">“</w:t>
      </w:r>
      <w:r>
        <w:t xml:space="preserve">Free Download</w:t>
      </w:r>
      <w:r>
        <w:t xml:space="preserve">”</w:t>
      </w:r>
      <w:r>
        <w:t xml:space="preserve"> </w:t>
      </w:r>
      <w:r>
        <w:t xml:space="preserve">F-r-e-e Free Download เดี๋ยวพอเจอภาพลิขสิทธิ์มันจะโหลดไม่ได้ไง อย่าลืมใส่คำค้นดาวน์โหลดลงไปด้วยนะคะ ดาวน์โหลด ดาวน์โหลดแล้วระบุว่าเป็นไฟล์ภาพ .png ใส่เข้าไป อยากได้ .png น่ะ ดาวน์โหลดนะคะ โอเคได้แล้วนะคะ เห็นไหมคะ มันจะขึ้นบอกเลยว่าให้โหลดได้ฟรีนะคะ ได้ 1 แล้วนะ ทีนี้จะหาทีละตัวแล้ว หา A แล้วนะคะ ได้หน้าปกแล้ว หาตัว A หา A แล้วก็ .png อย่างนี้ก็ได้นะคะ นี่เห็นไหม Free image Vector png clipart คลิกได้นะคะ ดาวน์โหลดเลยไปไหนล่ะนี่ ไม่เข้าไม่ได้หรือ ไม่อยากเข้าอันนี้นี่ ไม่ให้โหลดเราก็ไม่เอานะคะ หาเอานะคะ แป๊บหนึ่ง 10 นาทีนี่ หรือถ้าเห็นทั้งเซตอย่างนี้เราก็โหลดทั้งหมด เราค่อยไปตัดเอาก็ได้นะคะ อันนี้เอาทั้งเซตเลย เดี๋ยวไปโหลดใหม่ รอแป๊บ ยังไม่ขึ้น ยังไม่ขึ้นไม่หมด ดาวน์โหลด ขึ้นให้ดาวน์โหลดอยู่ บันทึกรูปภาพเป็น English Alplabet for kid โอเคได้ครบหมด 3, 4, 5, 6, 7, 8, 9, 10 ถึง Z เลยนะคะ อันนี้ได้ครบหมดนะคะ ใช้วิธีนี้นะคะ เรา… มันเอาไว้ไหนนี่ Picture เดี๋ยวเอาใส่เข้าไปใน Save Picture นะ โอเค C: เมื่อกี้ C: Teacher DSS Save ไม่ได้อยู่ใน Contax เดี๋ยวนะ อยู่ในPicture Save Picture ย้ายดีกว่านะครับ เขาจะย้ายไปไว้ที่ Picture นะ จะได้หาง่าย ๆ โอเค ได้รูปแล้วนะคะ เด็ก ๆ ได้ครบหมดหรือยัง มีใครยังไม่เสร็จ ได้แล้วนะคะ พร้อมจะทำหรือยังคะ เดี๋ยวขอแต่งรูปตัวเองแป๊บหนึ่งนะ Paint เราอยู่ไหน Paint เปลี่ยนรูปนะคะ ใครที่ได้แล้วเปลี่ยนรูปได้เลยนะคะ ก็คือเหมือนเดิม ดับเบิลคลิกที่ภาพเดิมนะคะ แล้วเราก็คลิก Upload File แล้วก็ไปเปิดที่เราค้นมา ใส่เข้าไป มาแล้วนะคะ เดี๋ยวจะจัดนะคะ จะจัดให้เต็มเลย ถ้าจัดเต็มแบบนี้ เด็ก ๆ ดูนะคะ วิธีการจัดแบบนี้แล้ว แล้วทีนี้เห็นไหม A, B, C มันไปอยู่ข้างหลัง เห็นลำดับของ A, B, C ก็คือ Test App เดิมใช่ไหมคะ เราเลื่อนขึ้นมาอยู่ข้างบน เห็นไหมมันจะขึ้นไปอยู่ข้างบนแล้ว ขึ้นมาอยู่ด้านหน้าแล้ว เห็นไหมคะ ตัวนี้ใส่พื้นหลังไหม Label Color Background Color เอาสีอะไรดีล่ะ สีขาว, สีชมพู เอาสีชมพู โอเค นะคะ อันนี้เดี๋ยวค่อยไปแต่ง คือ ลำดับพวกนี้เราสามารถเปลี่ยนตำแหน่งได้ใช่ไหม เวลาเปลี่ยนรูปก็อย่าลืมเปลี่ยนชื่อด้วย เราจะได้รู้ว่าจะไปแก้ภาพไหนนะ เดี๋ยวเราจะเปลี่ยนปุ่ม Login นะคะ เป็นปุ่ม Next ทำระบบ Login เราจะแค่… เมื่อกดปุ่มนี้ เราจะไปซีนที่ 2 น่ะ นึกออกนะคะ เพราะฉะนั้น Login แล้วเปลี่ยนเป็น Next ค่ะ ปุ่มนี้เราจะเปลี่ยนชื่อด้วยเราจะเปลี่ยนชื่อด้วย อย่าลืมไปเปลี่ยนชื่อมันด้วย ไหนล่ะ เปลี่ยนเป็น Next นะคะ สามารถเลือกฟอนต์ได้นะคะ อยากได้ฟอนต์แบบไหน เลือกได้นะคะ โอเค จะเอาฟอนต์แบบนี้ น่ารักมุ้งมิ้ง สีก็เปลี่ยนเหมือนเดิมนะคะ แล้วแต่ ไหนล่ะ Border Color Background Color อยู่ไหน เอาสี… เอาสีอะไรเลือกเอานะคะเด็ก ๆ เอาสีชมพูนี่ล่ะ เห็นไหมคะ การจัดตำแหน่งมันจะมีแนวกึ่งกลางขึ้นมานะ เราก็วางได้เลย โอเคไหมคะ มันล้นขอบไม่สวย เราก็จัดวางนะคะ ซีนที่ 1 เราได้แล้วนะ ไปที่ ซีนที่ 2 ใช่ไหมคะ ทำเหมือนเดิมเลย รูปใช่ไหม วิดีโอเราไม่เอา เราลบออก อันไหนไม่เอา Delete ได้นะคะ Screen ที่ 2 เราต้องการใส่อะไรใช่ไหมคะ ลากแล้วก็วางหรือเอามาใส่ตรงซีน 2 ก็ได้นะคะ เขาบอก ไม่เห็นจะวางให้เราเลย ใส่อย่างนี้นะคะ เหมือนเดิม แล้วก็อะไรคะ แล้วก็ไปดาวน์โหลดใช่ไหมคะ อัปโหลดไฟล์มาแทนในช่องนี ้ก็คือดับเบิลคลิก ดับเบิลคลิกที่ภาพนี้นะคะ ทำไม Image เรามันไม่เปลี่ยนล่ะ ภาพ Image แรกเรา ก็คือตัว A ใช่ไหมคะ ตรงซีนหรือ Screen มันไปแก้จะได้แก้ง่าย ๆ ทำเหมือนเดิมทุกครั้งเลยนะคะ Picture ทำเหมือนเดิมนะคะ Picture คลิกที่กรอบภาพนะคะ เพราะคลิกที่กรอบภาพมันจะขึ้นอย่างนี้ เราก็คลิกอัปโหลดไฟล์เหมือนเดิม แล้วก็ไปเลือกภาพที่เราทำไว้มาใส่ โอเค มีเส้นอะไรแถมมาด้วย ปล่อยไปก่อน ค่อยแต่งนะคะ จะเอาไว้ข้างบนหรือจะเอาไว้ข้างล่าง แล้วแต่เราจัดนะคะ ตามหลักมันก็จะข้างบนลงข้างล่าง เอา A ไว้ตรงนี้ เอาใหญ่กว่านี้หน่อยก็ได้ พื้นที่เหลือเยอะ ค่อยมาแต่งเพิ่มนะคะ ถ้าตรง Scene เราอยากใส่สีพื้นหลังเราก็คลิกที่ Scene นั้นนะคะ สีพื้นแบบนี้ เห็นไหมคะ เอาสีอะไรดีอันนี้แดง แดงเขียว เอาเขียวแล้วกัน เอาเขียว แต่ข้อความเรามันมีกรอบภาพให้รู้ว่ารูปภาพเรามันมีสีพื้นหลังอยู่นะคะ เสร็จแล้วใส่อะไรเพิ่ม Button ค่ะ Button เรามีปุ่มใช่ไหมคะ ใส่ Button เพราะว่าถ้าเลือกใส่ Botton แล้วมันเกิดเขาเรียกว่าเกิดการตอบโต้กับเราใช่ไหมคะ ก็คือเป็นปุ่มกดนะคะ แล้วก็ให้มันทำอะไร ให้มันอ่าน ตั้งชื่อว่าอะไรดี ใช้คำว่า</w:t>
      </w:r>
      <w:r>
        <w:t xml:space="preserve"> </w:t>
      </w:r>
      <w:r>
        <w:t xml:space="preserve">“</w:t>
      </w:r>
      <w:r>
        <w:t xml:space="preserve">Speak</w:t>
      </w:r>
      <w:r>
        <w:t xml:space="preserve">”</w:t>
      </w:r>
      <w:r>
        <w:t xml:space="preserve"> </w:t>
      </w:r>
      <w:r>
        <w:t xml:space="preserve">แล้วกันนะคะ คือ Button คำว่า</w:t>
      </w:r>
      <w:r>
        <w:t xml:space="preserve"> </w:t>
      </w:r>
      <w:r>
        <w:t xml:space="preserve">“</w:t>
      </w:r>
      <w:r>
        <w:t xml:space="preserve">Speak</w:t>
      </w:r>
      <w:r>
        <w:t xml:space="preserve">”</w:t>
      </w:r>
      <w:r>
        <w:t xml:space="preserve"> </w:t>
      </w:r>
      <w:r>
        <w:t xml:space="preserve">สะกดถูกไหมนี่ ช่วงนี้ไม่ค่อยใช้ภาษาอังกฤษสักเท่าไร Speak App ดู Speech App มันเป็นอย่างไร Speak ถูกแล้วนะคะ S-p-e-a-k Speak เราจะให้มันพูดน่ะ พูดสินะคะ กดปุ่มนี้เสร็จแล้วอีกตัวหนึ่งนะคะ ก็คือปุ่ม Next นี่นะคะ เราก็ทำเหมือนกันเลย แก้ฟอนต์แก้อะไรให้เรียบร้อย จะเปลี่ยนสีเปลี่ยนอะไรก็แล้วแต่นะคะ ทันไหม ทำทันอยู่นะ เพราะมันเป็นขั้นตอนเดิม ๆ นะคะ ไม่ได้ขั้นตอนใหม่เลยปุ่นอ่านเอาสีอะไรดีนะ สีเขียวแล้วกัน โอเค เราจะเอาสีนี้นะคะ เพิ่มอีก 1 ปุ่ม ก็คือปุ่ม… มันให้ Copy ไหมนี่ เราอยากได้ปุ่ม Next อีก ไม่เป็นไร ไปเพิ่มเอานะคะ Scene ที่ 2 เราจะต้องมีปุ่ม Next เหมือนกันนะคะ มันจะได้… พออ่านจบแล้วไปหน้าต่อไป ซูมได้ไหม S-p-e-a-k Speak ก็จะไม่เห็นล่ามสิ ดูข้างบนสิ S-p-e-a-k ก็สะกดให้ฟังอยู่นะ เราก็จะมีปุ่ม 2 ปุ่ม ก็คือปุ่ม Speak กับปุ่ม Next เนื่องจากอยากให้รู้ ก็ใช้สีให้เป็นไปทางเดียวกันนะ ใช้สีชมพูเหมือนกัน เห็นไหมคะ 2. เพิ่ม Scene ที่ 3 แล้วก็ 4 ใส่อะไรคะ Screen ที่ 3 ใส่รูปก่อนเลย ใส่รูปปุ๊บ ไม่… มีความอยากก๊อปฯ มาเลย มันทำอะไรได้บ้าง Select เลือกได้ไหม ไม่ได้ Copy ได้ไหม ไม่ได้ แล้วก็ Access ออกไปทำไมนี่ มือไวใจเร็วจริง ๆ เลยยังอยู่ มัน Save ให้อัตโนมัตินะคะ Image ทันไหมใบเตย โอเค ใส่ให้ครบนะ ใส่ให้ครบทุกรูป ทำเหมือนเดิม ตอนนี้มันเป็นขั้นตอนที่ทำซ้อน ๆ คือ ใส่รูปนะคะ เราก็อัปโหลดรูปเหมือนเดิม แล้วก็เลือกรูปมาใส่ แล้วก็จัดมัน โอเค แล้วก็ใส่พื้นหลังไหม Background Color เอาสีอะไร เมื่อกี้เขียวแล้ว ฟ้า, ชมพู เอาสีฟ้า สีฟ้า ๆ โอเคนะคะ ไม่ให้ก๊อปฯ น่ะ อยากก๊อปฯ มาก ไม่มาเห็นไหม ไม่ให้ข้าม Shot ด้วย ไม่ก๊อปฯ ก็… น่าจะให้ก๊อปฯ หน่อยสิ ไม่ให้ก็อปฯ นะคะ เดี๋ยวใส่รูปให้เสร็จทุกอันก่อน Image 4 ก็เหมือนกัน ใน Screen 4 ก็ใส่รูปเหมือนกัน ทำขั้นตอนเดิม อัปโหลดภาพ เลือกภาพ แล้วก็ใส่สีพื้น Background สีเหลือง โอเค แล้วก็ให้เห็นอันที่ 2 จะได้เห็นนะ แล้วก็ใส่ปุ่ม เพิ่ม 2 ปุ่มเลย เด็ก ๆ เดี๋ยวอีก 2 อัน เด็ก ๆ ทำต่อนะ ทีนี้มาดู เมื่อเราได้ปุ่ม ให้ดูที่ 2 อันแรกเป็นหลัก 2 อันแรกเป็นหลัก ก็คือ Scene ที่ 1 นะคะ 3 กับ 4 เพราะเรา คือ ตามหลักมันต้องทำ A-Z ใช่ไหม เราต้องทำเพิ่ม เด็ก ๆ มาดูที่ Scene ที่ 1 ก่อน Scene ที่ 1 ไปที่ปุ่ม Next ตอนนี้เราจะสั่งให้ไอ้ปุ่มนี้มันทำงานนี่ คลิกที่ปุ่ม คลิกหรือยังคะ ให้มันขึ้นกรอบอย่างนี้ ว่าเราเลือกปุ่มนี้แล้วนะ Next แล้วนะ เสร็จแล้วให้เด็ก ๆ ไปที่คำว่า</w:t>
      </w:r>
      <w:r>
        <w:t xml:space="preserve"> </w:t>
      </w:r>
      <w:r>
        <w:t xml:space="preserve">“</w:t>
      </w:r>
      <w:r>
        <w:t xml:space="preserve">Block</w:t>
      </w:r>
      <w:r>
        <w:t xml:space="preserve">”</w:t>
      </w:r>
      <w:r>
        <w:t xml:space="preserve"> </w:t>
      </w:r>
      <w:r>
        <w:t xml:space="preserve">ด้านบน เมนูด้านบน มันจะ เราอยู่หน้า Design ใช่ไหม ให้ไปที่หน้า Blog ค้น แล้วคลิกButton 1 นี่ เห็นไหมคะ คลิกที่ปุ่ม Button ในหน้า Design Button Next 1 นี่ คือตัวนี้ ปุ่มนี้ห็นไหมคะ คือตัวนี้ดูด้วย เห็นไหม ถึงได้บอกว่าต้องเปลี่ยนชื่อ เราจะได้รู้ว่ามัน คือ ปุ่ม Next ของตัวไหน ไม่อย่างนั้นใช้ชื่อเหมือนกัน มันก็จะเด็ก ๆ ก็จะจำยากเข้าใจไหมที่บอกว่า Speak แล้ว ทำไมมี 1, 2, 3, 4 อะไรอย่างนี้ใส่เข้าไป จะได้จำง่าย ๆ นะ ปุ่ม Button 1 Button อันที่ 2 ก็คือของ Scene 2 ตอนนี้เราอยู่ที่ Block แล้วเราก็เลือก เมื่อกี้… ขอโทษ ต้องเลือก Scene ก่อนนะแล้วจะไปที่ Block นะคะ ก็คือเราจะสั่งงานให้ Scene ไหนทำงานเราต้องอยู่ที่ Scene นั้น เมื่อกี้ไปกดที่ Scene 2 มันก็จะไปขึ้นเห็นไหมคะ UI component User interface นี่ก็คือส่วนของ User interface ของหน้า Scene 2นะคะ แต่ทีนี้ เราจะทำของหน้า 1 เราก็คลิกที่ Scene 1 นะคะ แล้วก็เลือก Button Next ทีนี้เด็ก ๆ จะเห็นเลยว่ามันมี Block ขึ้นมาเยอะแยะมากมายเลยBlock นี้มันทำอะไร ในหมวดหมู่แรกนะคะ ใน Block แรก ดูสีเป็นหลัก When Botton Next เห็นไหมคะ บอกว่าเมื่อ… เมื่อกดปุ่มเห็นไหมคะ แปลตามตัวเลยนะ เมื่อปุ่มนี้โดนกด เมื่อ Button Next 1 อันที่ 1 โดนกดปุ๊บ Do Do คือทำ ให้มันทำอะไร Do ก็คือไปไหนคะ มีบอกว่า Speed มี มี Sign in เห็นไหมคะ เดี๋ยวอธิบายก่อนจะได้ทำเองได้นะ ทำตัวต่อมา Long Click กดยาว ๆ คืออะไร ก็คือเหมือนเวลาเรากดเมาส์ค้างเห็นไหมคะ นั่นก็คือลองคลิกใช่ไหมคะ หมายความว่าอย่างไร หมายความว่า ถ้าสั่งให้เราไปกดปุ่มที่ปุ่มนี้แล้วกดค้างไว้น่ะ มันจะเกิดอะไรขึ้น ก็คือต้องการให้มันทำอะไร แปลให้ฟังก่อนนะคะ ตัวต่อมาตัวที่ 3 เมื่อปุ่มนี้โดน touchdown เมื่อเราแตะผ่านปุ่มนี้ ให้มันทำอะไร touc ก็คือแค่สัมผัสเหมือนเวลา… ถ้าบางแอปเลื่อนเมาส์ผ่านหรือรูปภาพมีเสียงขึ้นมา อย่างนี้เป็นต้น หรือมีเสียงร้อง เช่น ผ่านแมว แมวร้องเหมียวอย่างนี้ แล้วแต่เราว่ากำหนดให้ทำอะไร ก็คือเมื่อมีการสัมผัสปุ่มนี้ปุ๊บ Do ให้ทำอะไรนึกออกนะ ตรงนี้คือส่วนที่เราจะเอาคำสั่งหรือความต้องการของเรามาใส่นะคะ เหมือนกัน เหมือนกับปุ่มนี้ Button Next Touch Up นะคะ ก็คือแล้วแต่เราจะเลือก ก็คือแล้วแต่เราจะเลือก ส่วนมากก็จะเป็นตัวแรก ก็คือเมื่อกดปุ่มใช่ไหมคะ เมื่อคลิกเห็นไหมคะ ตัวแรก Do เราจะให้มันทำอะไร ฟังก์ชันมีอะไรบ้าง To do someting มี Object เห็นไหมคะ มี Device เราก็ไปดึง เราก็จะไปดึงพวกนี้การควบคุมมาใส่พวกนี้นะคะ คำนวณให้ด้วยนี่ ถ้ามีการคำนวณ ทำอะไร Text เห็นไหมคะ มีลิสต์ มีรายการให้ทำอะไรในรายการต่าง ๆ มีสีให้เลือกให้ทำอะไร ให้แสดงสีแดงหรือ อะไรอย่างนี้นะคะ มีการเชื่อมต่อนะคะ ส่วน App Feature ก็คือมี Speak ให้พูด Hello in English เห็นไหม หรือแปลภาษาเห็นไหมคะ นี่คือที่เราจะเลือกไปดูนึกออกนะ Say พูด หรือ เป็นนี่เห็นไหมคะ ให้พูด หรือใช้คำว่า</w:t>
      </w:r>
      <w:r>
        <w:t xml:space="preserve"> </w:t>
      </w:r>
      <w:r>
        <w:t xml:space="preserve">“</w:t>
      </w:r>
      <w:r>
        <w:t xml:space="preserve">สั่ง Sound</w:t>
      </w:r>
      <w:r>
        <w:t xml:space="preserve">”</w:t>
      </w:r>
      <w:r>
        <w:t xml:space="preserve"> </w:t>
      </w:r>
      <w:r>
        <w:t xml:space="preserve">สั่งให้เล่น ไฟล์อะไรก็ว่าไป เห็นไหมมีหมดเลย Stop, Start สั่งให้ทำ หรือเลือกให้ทำอะไร ให้แชร์ แชร์เบอร์อะไรก็ใส่เข้าไป อะไรก็ใส่เข้าไปนะคะ หรือไปที่ Camera แบบนี้นะคะ แต่สิ่งที่เราจะทำก็คือไหนล่ะ เราอยู่ที่ Scene 1 ไหนล่ะ นี้ปุ๊บ สิ่งที่จะต้องทำ ก็คือมีอะไรได้อีก ต้องดูข้างล่าง Post Camera App Feature เราต้องการให้มันไปหน้าต่อไป Go to อยู่ไหนนะ Text มีอะไรบ้าง มี Text to speak ไหม มี logic มี Control หรือจะเปลี่ยน Test Count Repeat อันนี้นะคะ Logic เงื่อนไข เอาตัวนี้ก่อนนะ เดี๋ยวข้ามจาก Button เอาปุ่ม… อ๋อ รู้แล้วเข้าผิด Scene ที่ 2 นะคะ ให้ไปที Scene ที่ 2 ก่อน เลือก Speak ก่อน When speak นะคะ ก็คือเมื่อกดปุ่ม Speak ให้ทำอะไร ให้ Speed บอกว่า Say พูด Hello นะคะ เราจะเลือกตัวนี้นะคะ ก็เอามาใส่เข้าไปนะคะ แต่เปลี่ยนจาก Hello เป็น Say อะไรคะ ดูหน้า Design Speak อะไร Say ใช่ไหมคะ เพราะฉะนั้น กลับไปที่ Block A ในภาษาอะไร ลองเปลี่ยนภาษาไหม ภาษาใช่ไหม ลองเอาภาษาฝรั่งเศสไหม ลองนะคะ แล้วทำอย่างไร Test สิ Test ให้มัน Test ให้หรือยัง มันจะ Test ให้หรือยัง รอก่อน ยังไม่ Test ขึ้นหรือยัง เราต้องมาเลือกโหมดอีกหรือ ขึ้นไหมนี่ ต้องเลือกก่อนนะคะ เอา Google Play ก่อนนะ เพราะเครื่องนี้… ให้ติดตั้งนะคะ ไม่สิ เราไม่ได้อยาก Test ในนี้ เราไม่ได้อยาก Test ในนี้ เราอยาก Test ในหน้ามันน่ะ เดี๋ยว ๆ Web Preview สิ เห็นไหม ภาษา… มันเร็วใช่ไหม เอาใหม่ ๆ ย้อน ๆ ย้อนกลับไป ย้อนแล้วออกเลยหรือ ด้วยความเคยชิน มัน Save ของเราโดยอัตโนมัตินะคะ ไม่เป็นอะไร เพราะอันนี้มันเซฟอัตโนมัติ เพราะเมื่อกี้เราเลือก Speak เรานี่ ใน Block เราเป็นภาษาอะไรคะ ฝรั่งเศสใช่ไหม ทีนี้อยากลองเป็นภาษาอะไรอยากลองเป็นภาษาอะไรบ้าง ลองไหม ๆ ภาษาเวียดนามสิ มันอ่าน A ว่าอย่างไร กด Web Preview นะคะ เรายังไม่ทดลองในตัวนี้ เราใช้ Web Preview A นะคะ เห็นไหมคะ เพราะฉะนั้น B ก็ทำเหมือนกันเข้าใจวิธีการนะ ทีนี้เหลือปุ่ม Next มาดูปุ่ม Next กัน ทีนี้กลับไปที่ Block เราใหม่นะคะ มันยังเปิดหน้า Preview อยู่นะคะ มันอยู่หน้า Preview ให้กลับไปที่ Back to edit นะคะ กลับไปที่หน้า Editเมื่อกี้ Speak มาแล้ว ปุ่มต่อไป ก็คือปุ่ม Button Next 2 นี่ เราก็วางต่อเห็นไหมเหมือนเดิม เมื่อคลิกแล้วไปไหน คลิกแล้วให้มันไปหน้าถัดไป Control ควบคุม Navigation Scene อะไรคะ เมื่อกี้เราเลือก Scene ไหน Scene 2 เพราะฉะนั้น จากหน้าที่ 2 มันต้องไปหน้าที่เท่าไรลูก 3 นะคะ เพราะฉะนั้นตรง Control เลือก Navigation to นี่นะคะ ใช้คำว่า ให้มันทำอะไร ให้มันนำทางไปที่ Scene ที่เท่าไรนะ ตอนนี้เราทำปุ่มที่อยู่ใน Scene 2 หน้าต่อไป ก็คือScene 3 นะคะ เดี๋ยว Test ดู โอเคไหม Next มาถูกต้องไหมเด็ก ๆ ใช่ไหมคะ เห็นไหมคะ มันต้องมาที่หน้าที่ 3 เพราะหน้าที่ 3 เราต้องเป็นรูปนี้ ดูหน้าไม่ทันเดี๋ยวอธิบายใหม่ได้ทำไมไม่ขึ้นหน้า 3 ไม่ได้เปิดหน้า Design เราดูหน้าเราดี ๆ นะคะ หน้าที่ 1 เมื่อกี้เราไปทำปุ่มที่ 2 ปุ่มในหน้าที่ 2 แต่เรายังไม่ทำปุ่มในหน้าที่ 1 ใช่ไหมเด็ก ๆ เพราะฉะนั้น ไปทำปุ่มในหน้าที่ 1 เลยค่ะ ทำเอง ตอนนี้ที่ต้องการ ก็คือเมื่อกดปุ่มเริ่มจากหน้าที่ 1 พอกดปุ่ม Next ปุ๊บ เด็ก ๆ จะต้องมาในหน้าที่ 2พอมาที่หน้าที่ 2 กดที่ปุ่ม Speak ปุ๊บ มันจะต้องออกเสียงตัวอะไร ตัว A นะคะ เสร็จแล้วพอออกเสียง A เสร็จ กด Next ต่อ มันต้องไปไหนต่อ ไปเปิดหน้าที่ 3 หน้าที่ 3 ลอง ดูนะคะ ตอนนี้ที่ตรง Block ที่เราใช้นะ มี Control เห็นไหม อยู่ที่ Control ใช่ไหมคะ Navigation ใช่ไหม ควบคุมทิศทางนะคะ นี่ลองดูนะคะ มันมีคำศัพท์มัน แล้วเราก็ลองแปลไปด้วยก็ได้ พี่ล่ามช่วยล่ามหน่อยนะคะ พอดีเมื่อกี้น้องถามว่าในหน้า Design นี่ ในหน้าตำแหน่งปุ่มนี่ ถ้าเด็ก ๆ จะเปลี่ยนก็ได้ แล้วแต่ตัวเอง คือ คนออกแบบคือ เด็ก ๆ นึกออกไหม แต่เพียงแต่ต้องจำให้ได้ปุ่มนี้ที่แม่บอกว่าตรงนี้พยายามเขียนชื่อปุ่มด้วย เราจะได้รู้ว่ามันเป็นปุ่มไหน นึกออกนะ ต้องไปไล่เปลี่ยนชื่อด้วย ใช่ เพราะไม่ใช่อย่างนี้ พอไปคลิกเลือกไอ้นี่ก็ Button ไอ้นี่ก็ Button หลาย Buttonนึกออกไหม ก็ไปเปลี่ยนชื่อมันนะคะ คือ ตอนพาทำน่ะ แม่ยังเปลี่ยนไม่ครบหมด แต่ให้นึกถึงเวลาเราไปทำเองจริง ๆ นะคะเด็ก ๆ ควรจะเปลี่ยนชื่อ เพื่อเวลาเราดึง หรือเราจะเชื่อม Block เราจะได้เข้าใจว่า อ๋อ ปุ่มนี้มันคือตัวนี้นะ เราจะเอามาใส่ใน Block นี้ อย่างนี้นะคะ เพราะฉะนั้น การจัดวางตำแหน่งของปุ่มหรือรูป เราจะเข้าใจเลยนะ เพราะฉะนั้น อยากได้อะไรเพิ่ม เฉพาะ A, B, C นี่นี่ง่ายสุดแล้ว เห็นไหม เมื่อกดปุ๊บไปหน้าต่อไปใช่ไหม ไอ้ยากขึ้นมันก็แต่หลักการ ก็คือกดปุ่มแล้วพูด ลองเปลี่ยนมากดรูปใช่ไหมคะที่มันจะมีบอกว่า Touch up, Touch down ลองเปลี่ยนมาใช้คำสั่งอื่น เช่น เมื่อคลิกผ่านรูปนี้มีเสียงเพลงขึ้นมา ลองไหมคะ ลองดูที่ภาพแรกใครที่ตามไม่ทัน ใครที่ตามแม่ทัน ตอนนี้นะคะ เราก็จะอยู่ที่ Scene ที่ 1 ตอนนี้ความต้องการ ก็คือเราให้เมาส์ผ่านรูปนี้ เมื่อเมาส์ผ่านมาที่หน้ารูปนี้ ให้มีเสียงเพลงขึ้น โอเคไหม เพราะฉะนั้น เราต้องไปที่ Block แม่ยังไม่ใส่หรือ Button Next 1 แม่คลิกNavigation to Scene 1 ไป Scene 2 แม่ยังไม่เปลี่ยนใช่ไหม สิ่งที่อยากเพิ่ม ก็คือ A, B, C Picture นะคะ เดีhเราจะเลือกอะไร มีแบบอะไรนะ ให้ Resize Mode นี่เปลี่ยนได้เห็นไหม เพิ่มความกว้างอะไรพวกนี้ Visible ทำอะไรได้ ใจเย็น ๆ เราไม่อยากได้ When pic click เราสามารถเปลี่ยนรูปได้ดูนะคะ จากรูปนี้ แบบแรก เมื่อคลิกที่รูปนี่ปุ๊บให้ทำอะไร ให้… ยังไม่ดึงออกมา ขอดึงตัวนี้ออกมาก่อน ดึงตัว Block คำสั่ง แล้วก็สั่งให้ดู A, B, C ปุ๊บ ให้ Picture เปลี่ยนเป็น เดี๋ยว ๆ หารูปเปลี่ยนแป๊บหนึ่งนะคะ สลับภาพ นั่นคือเทคนิคการสับเปลี่ยนภาพน่ะ เปลี่ยนภาพ ไม่ให้ใส่ Sound หรือ อยากใส่ Sound น่ะ Set A, B, C ไม่เป็นอะไร ลองเอาตัวนี้ก่อนนะ Test ให้ดู เพราะเมื่อกี่มีรูปที่บอกว่า Test ไว้อยู่แล้วนะ เดี๋ยวจะดูว่ามันจะเปลี่ยนไหม เห็นไหม Test</w:t>
      </w:r>
    </w:p>
    <w:p>
      <w:pPr>
        <w:pStyle w:val="BodyText"/>
      </w:pPr>
      <w:r>
        <w:t xml:space="preserve">(อาจารย์สุธิรา) สวัสดีค่ะ เด็ก ๆ ใครที่เข้ามาแล้วก็ให้เข้า Thunkable นะคะ ให้ Login เข้าระบบของตัวเองให้เรียบร้อย ออกก่อนนะ เดี๋ยวรอ จำได้หรือเปล่า ตัวเองเข้าระบบด้วยอะไรในครั้งก่อนนะ จำได้ไหมคะ เพราะฉะนั้น เราสมัครแล้วนะ เราก็ Sing Up เข้าไป login เข้าไป แสดงว่าเข้าผิดอันใช่ไหมนี่ มันไม่ขึ้นProject ที่เราทำไว้ครั้งก่อน คลิกออก Sign Out เดี๋ยวนะครับ เข้ารอนะคะ ตอนนี้ลืม ของตัวเองแล้ว ทำไมไม่ออกให้ Sing Out สิ Sing Outเปลี่ยนใหม่ ถ้าจำไม่ผิดเรา Login ด้วยอีเมลมหาวิทยาลัยไหม นะคะ ให้เข้า… อย่าลืมนะคะ Login เข้าไป แล้วเข้าไปดูว่า Project ยังอยู่ไหม โอเค ใช่ไหมคะ นี่ ใน My Project ที่เราสร้างไว้ในสัปดาห์ก่อนนะคะ ในสัปดาห์ก่อนน่ะ เรายังอยู่ในหน้า Design อยู่เลย แล้วก็หน้า เรามี 2 หน้าใช่ไหมคะ ทีนี้เราจะลองทำเป็นเรื่องเป็นราว เอาแบบเบสิกก่อนง่าย ๆ ทำง่าย ๆ เช่น พอมีรูปนี้ พอกดปุ่มแล้วกดปุ่ม กด Button ปุ๊บนี่ สมมติว่าเป็นรูปแมวก็จะ มันก็จะมีเสียงคำว่า</w:t>
      </w:r>
      <w:r>
        <w:t xml:space="preserve"> </w:t>
      </w:r>
      <w:r>
        <w:t xml:space="preserve">“</w:t>
      </w:r>
      <w:r>
        <w:t xml:space="preserve">Cat</w:t>
      </w:r>
      <w:r>
        <w:t xml:space="preserve">”</w:t>
      </w:r>
      <w:r>
        <w:t xml:space="preserve"> </w:t>
      </w:r>
      <w:r>
        <w:t xml:space="preserve">นึกออกไหม นั่นก็คือหลักการว่าเหมือนสอนออกเสียงหรือคำศัพท์อะไรอย่างนั้นนะ เพราะฉะนั้น ตรง Test App เราจะเปลี่ยนชื่อ เพราะวันนี้เตรียมหารูปประกอบด้วยนะ เปลี่ยนชื่อแอปเราใหม่นะคะ ดับเบิลคลิกเข้าไปใช่ไหมคะ ในช่องนี้ ตรง Text ใช่ไหม แก้ชื่อ เอาเป็นศัพท์ภาษาอังกฤษ แปลภาษาสิ หรือจะเอาอ่าน A, B, C อันไหนง่ายสุด เอาง่าย ๆ นะ หัดอ่านออกเสียง A, B, Cเพราะฉะนั้น ใช้อะไร ใช้ A B C เลยไหม ชื่อแอป A สมมติ ๆ นะคะ B แล้วก็ C โอเค ชื่อแอปเรา ตอนนี้หารูปใหม่ก่อน Search นะคะ ทีนี้ Search อะไร ให้มีตัวอักษร A, B, C ด้วย Search ให้หาภาพตัวอักษร A, B, C ด้วยนะคะ ด้วย โอเคไหมคะ เอา 3 หน้าพอนะ เพราะอย่าลืมนะ มัน 3 หน้า แต่อย่าลืมว่าหน้าที่ 1 แล้วก็ใส่เสียงเข้าไป หน้าที่ 2 แล้วใส่เสียงเข้าไป เพราะฉะนั้น เอาแค่ A, B แล้วก็ C 3 ตัวพอนะคะ แล้วก็หน้าแรก ก็คือหน้าที่จะเข้าไปนะคะ ตรง Login เดี๋ยวเปลี่ยนเป็นกด Next เด้อ รูปหน้าแรกจะเอารูปอะไรใส่ก็ได้ ให้มันสื่อถึง A, B, C นะ โอเค ค้นรูปเลยค่ะ ให้เวลา 10 นาที พอไหม 3 รูป โอเคไหมคะ เดี๋ยวถามเพื่อน ๆ เปิดเครื่องหรือเปล่านี่เด็ก ๆ แบมยังไม่เปิดเครื่อง อ๋อ เด็ก ๆ เรียนในโน้ตบุ๊กกันหมดเลย โอเค เพราะใช้โน้ตบุ๊กอย่างนั้นนะคะ อันดับแรกหาภาพ อย่างนั้นให้เวลา 10 นาทีนะคะ ให้เวลา 10 นาที ในการ Search พร้อมทั้งหมด 4 ภาพ ภาพที่ 1 คือ ภาพที่เราจะเอามาใช้หน้าแรกของแอปเราน่ะ ให้มันสื่อถึง A, B, C ไปหาภาพปกหนังสือ A, B, C มาก็ได้นะส่วนภาพที่ 2, ที่ 3, ที่ 4 ก็คือภาพที่ 2 ก็คือตัว A ภาพที่ 3 ตัว B แล้วก็ 4 ก็คือตัว C 3 รูปนะคะ โอเค เพราะฉะนั้น เราจะใช้ 4 ภาพคิดค้นรูปนี่ให้ได้แบบนี่เหมือนเราจะเอาอันนี้ดีกว่าน่ารักดี หรือเอาอย่างนี้ ตัวนี้เอามาทำเป็นปกได้เห็นไหม A, B, C พวกนี้ หรือตัวนี้ก็ได้นะคะ ยืมก่อนยืมเขาก่อน ยังไม่มีเวลาทำตัวนั้น คือ ตอนทำโปรเจกต์ค่อยทำนะคะ ได้แล้ว ๆ เราจะเอารูปนี้ น่ารักเยอะแยะ ฟรุ้งฟรุ้งเอาเด็ก 3 คนนี้ดีกว่า โอเคนะคะ A, B, C, จะเอาตัวไหนดี เลือกเลยนะคะเด็ก ๆ A, B, C จะเอาตัวไหนดี เลือกเลยนะคะเด็ก ๆ หาเอาเอง หาตามชอบ อันนี้ขาย บอกแล้วรูปอย่าลืมใส่อะไร ฟรีเจอของซื้อของขายกันเลยทีเดียวเชียว ใส่เข้าไปด้วย ใส่คำค้น</w:t>
      </w:r>
      <w:r>
        <w:t xml:space="preserve"> </w:t>
      </w:r>
      <w:r>
        <w:t xml:space="preserve">“</w:t>
      </w:r>
      <w:r>
        <w:t xml:space="preserve">Free Download</w:t>
      </w:r>
      <w:r>
        <w:t xml:space="preserve">”</w:t>
      </w:r>
      <w:r>
        <w:t xml:space="preserve"> </w:t>
      </w:r>
      <w:r>
        <w:t xml:space="preserve">F-r-e-e Free เดี๋ยวพอเจอภาพลิขสิทธิ์มันจะโหลดไม่ได้ไง อย่าลืมใส่คำค้นดาวน์โหลดลงไปด้วยนะคะ ดาวน์โหลด ดาวน์โหลดแล้วระบุว่าเป็นไฟล์ภาพ .png ใส่เข้าไป อยากได้ .png น่ะ ดาวน์โหลดนะคะ โอเคได้แล้วนะคะ เห็นไหมคะ มันจะขึ้นบอกเลยว่าให้โหลดได้ฟรีนะคะ ได้ 1 แล้วนะ ทีนี้จะหาทีละตัวแล้ว หา A แล้วนะคะ ได้หน้าปกแล้ว หาตัว A หา A แล้วก็ .png อย่างนี้ก็ได้นะคะ นี่เห็นไหม Free image Vector png clipart คลิกได้นะคะ ดาวน์โหลดเลยไปไหนล่ะนี่ ไม่เข้าไม่ได้หรือ ไม่อยากเข้าอันนี้นี่ ไม่ให้โหลดเราก็ไม่เอานะคะ หาเอานะคะ แป๊บหนึ่ง 10 นาทีนี่ หรือถ้าเห็นทั้งเซตอย่างนี้เราก็โหลดทั้งหมด เราค่อยไปตัดเอาก็ได้นะคะ อันนี้เอาทั้งเซตเลย เดี๋ยวไปโหลดใหม่ รอแป๊บ ยังไม่ขึ้น ยังไม่ขึ้นไม่หมด ดาวน์โหลดขึ้นให้ดาวน์โหลดอยู่ บันทึกรูปภาพเป็น English Alplabet for kid โอเคได้ครบหมด 3, 4, 5, 6, 7, 8, 9, 10 ถึง Z เลยนะคะ อันนี้ได้ครบหมดนะคะ ใช้วิธีนี้นะคะ เรา… มันเอาไว้ไหนนี่ Picture เดี๋ยวเอาใส่เข้าไปใน Save Picture นะ โอเคC: เมื่อกี้ C: Teacher DSS Save ไม่ได้อยู่ใน Contax เดี๋ยวนะ อยู่ในPicture Save Picture ย้ายดีกว่านะครับ เขาจะย้ายไปไว้ที่ Picture นะ จะได้หาง่าย ๆ โอเค ได้รูปแล้วนะคะ เด็ก ๆ ได้ครบหมดหรือยัง มีใครยังไม่เสร็จ ได้แล้วนะคะ พร้อมจะทำหรือยังคะ เดี๋ยวขอแต่งรูปตัวเองแป๊บหนึ่งนะ Paint เราอยู่ไหน Paint เปลี่ยนรูปนะคะ ใครที่ได้แล้วเปลี่ยนรูปได้เลยนะคะ ก็คือเหมือนเดิม ดับเบิลคลิกที่ภาพเดิมนะคะ แล้วเราก็คลิก Upload File แล้วก็ไปเปิดที่เราค้นมา ใส่เข้าไป มาแล้วนะคะ เดี๋ยวจะจัดนะคะ จะจัดให้เต็มเลย ถ้าจัดเต็มแบบนี้ เด็ก ๆ ดูนะคะ วิธีการจัดแบบนี้แล้ว แล้วทีนี้เห็นไหม A, B, C มันไปอยู่ข้างหลัง เห็นลำดับของ A, B, C ก็คือ Test App เดิมใช่ไหมคะ เราเลื่อนขึ้นมาอยู่ข้างบน เห็นไหมมันจะขึ้นไปอยู่ข้างบนแล้วขึ้นมาอยู่ด้านหน้าแล้ว เห็นไหมคะ ตัวนี้ใส่พื้นหลังไหม Label Color Background Color เอาสีอะไรดีล่ะ สีขาว, สีชมพู เอาสีชมพูโอเค นะคะ อันนี้เดี๋ยวค่อยไปแต่ง คือ ลำดับพวกนี้เราสามารถเปลี่ยนตำแหน่งได้ใช่ไหม เวลาเปลี่ยนรูปก็อย่าลืมเปลี่ยนชื่อด้วย เราจะได้รู้ว่าจะไปแก้ภาพไหนนะเดี๋ยวเราจะเปลี่ยนปุ่ม Login นะคะ เป็นปุ่ม Next ทำระบบ Login เราจะแค่… เมื่อกดปุ่มนี้ เราจะไปซีนที่ 2 น่ะ นึกออกนะคะ เพราะฉะนั้น Login แล้วเปลี่ยนเป็น Next ค่ะ ปุ่มนี้เราจะเปลี่ยนชื่อด้วยเราจะเปลี่ยนชื่อด้วย อย่าลืมไปเปลี่ยนชื่อมันด้วย ไหนล่ะ เปลี่ยนเป็น Next นะคะ สามารถเลือกฟอนต์ได้นะคะ อยากได้ฟอนต์แบบไหน เลือกได้นะคะ โอเค จะเอาฟอนต์แบบนี้ น่ารักมุ้งมิ้ง สีก็เปลี่ยนเหมือนเดิมนะคะ แล้วแต่ไหนล่ะ Border Color Background Color อยู่ไหน เอาสี… เอาสีอะไรเลือกเอานะคะเด็ก ๆ เอาสีชมพูนี่ล่ะ เห็นไหมคะ การจัดตำแหน่งมันจะมีแนวกึ่งกลางขึ้นมานะ เราก็วางได้เลย โอเคไหมคะ มันล้นขอบไม่สวยนะคะ ซีนที่ 1เราได้แล้วนะ ไปที่ ซีนที่ 2ใช่ไหมคะ ทำเหมือนเดิมเลย รูปใช่ไหม วิดีโอเราไม่เอา เราลบออก อันไหนไม่เอา Delete ได้นะคะ Screen ที่ 2 เราต้องการใส่อะไรใช่ไหมคะ ลากแล้วก็วางหรือเอามาใส่ตรงซีน 2 ก็ได้นะคะ เขาบอกไม่เห็นจะวางให้เราเลย ใส่อย่างนี้นะคะ เหมือนเดิม แล้วก็อะไรคะ แล้วก็ไปดาวน์โหลดใช่ไหมคะ อัปโหลดไฟล์มาแทนในช่องนี ้ก็คือดับเบิลคลิกดับเบิลคลิกที่ภาพนี้นะคะ ทำไม Image เรามันไม่เปลี่ยนล่ะ ภาพ Image แรกเรา ก็คือตัว A ใช่ไหมคะ ตรงซีนหรือ Screen มันไปแก้จะได้แก้ง่าย ๆ ทำเหมือนเดิมทุกครั้งเลยนะคะ Picture ทำเหมือนเดิมนะคะ Picture คลิกที่กรอบภาพนะคะ เพราะคลิกที่กรอบภาพมันจะขึ้นอย่างนี้ เราก็คลิกอัปโหลดไฟล์เหมือนเดิมแล้วก็ไปเลือกภาพที่เราทำไว้มาใส่ โอเค มีเส้นอะไรแถมมาด้วย ปล่อยไปก่อนค่อยแต่งนะคะ จะเอาไว้ข้างบนหรือจะเอาไว้ข้างล่าง แล้วแต่เราจัดนะคะ ตามหลักมันก็จะข้างบนลงข้างล่าง เอา A ไว้ตรงนี้ เอาใหญ่กว่านี้หน่อยก็ได้ พื้นที่เหลือเยอะค่อยมาแต่งเพิ่มนะคะ ถ้าตรง Scene เราอยากใส่สีพื้นหลังเราก็คลิกที่ Scene นั้นนะคะ สีพื้นแบบนี้ เห็นไหมคะ เอาสีอะไรดีอันนี้แดง แดงเขียว เอาเขียวแล้วกัน เอาเขียว แต่ข้อความเรามันมีกรอบภาพให้รู้ว่ารูปภาพเรามันมีสีพื้นหลังอยู่นะคะ เสร็จแล้วใส่อะไรเพิ่ม Button ค่ะ Button เรามีปุ่มใช่ไหมคะ ใส่ Button เพราะว่าถ้าเลือกใส่ Botton แล้วมันเกิดเขาเรียกว่าเกิดการตอบโต้กับเราใช่ไหมคะ ก็คือเป็นปุ่มกดนะคะ แล้วก็ให้มันทำอะไร ให้มันอ่าน ตั้งชื่อว่าอะไรดีใช้คำว่า</w:t>
      </w:r>
      <w:r>
        <w:t xml:space="preserve"> </w:t>
      </w:r>
      <w:r>
        <w:t xml:space="preserve">“</w:t>
      </w:r>
      <w:r>
        <w:t xml:space="preserve">Speak</w:t>
      </w:r>
      <w:r>
        <w:t xml:space="preserve">”</w:t>
      </w:r>
      <w:r>
        <w:t xml:space="preserve"> </w:t>
      </w:r>
      <w:r>
        <w:t xml:space="preserve">แล้วกันนะคะ คือ Button คำว่า</w:t>
      </w:r>
      <w:r>
        <w:t xml:space="preserve"> </w:t>
      </w:r>
      <w:r>
        <w:t xml:space="preserve">“</w:t>
      </w:r>
      <w:r>
        <w:t xml:space="preserve">Speak</w:t>
      </w:r>
      <w:r>
        <w:t xml:space="preserve">”</w:t>
      </w:r>
      <w:r>
        <w:t xml:space="preserve"> </w:t>
      </w:r>
      <w:r>
        <w:t xml:space="preserve">สะกดถูกไหมนี่ ช่วงนี้ไม่ค่อยใช้ภาษาอังกฤษสักเท่าไร Speak App ดู Speech App มันเป็นอย่างไร Speak ถูกแล้วนะคะ Speak เราจะให้มันพูดน่ะ พูดสินะคะ กดปุ่มนี้เสร็จแล้วอีกตัวหนึ่งนะคะ ก็คือปุ่ม Next นี่นะคะ เราก็ทำเหมือนกันเลย แก้ฟอนต์แก้อะไรให้เรียบร้อย จะเปลี่ยนสีเปลี่ยนอะไรก็แล้วแต่นะคะ ทันไหม ทำทันอยู่นะ เพราะมันเป็นขั้นตอนเดิม ๆ นะคะ ไม่ได้ขั้นตอนใหม่เลยปุ่นอ่านเอาสีอะไรดีนะ สีเขียวแล้วกัน โอเค เราจะเอาสีนี้นะคะ เพิ่มอีก 1 ปุ่ม ก็คือปุ่ม… มันให้ Copy ไหมนี่ เราอยากได้ปุ่ม Next อีก ไม่เป็นไร ไปเพิ่มเอานะคะ Scene ที่ 2 เราจะต้องมีปุ่ม Next เหมือนกันนะคะ มันจะได้… พออ่านจบแล้วไปหน้าต่อไปซูมได้ไหม S-p-e-a-k Speak ก็จะไม่เห็นล่ามสิ ดูข้างบนสิ S-p-e-a-k ก็สะกดให้ฟังอยู่นะ เราก็จะมีปุ่ม 2 ปุ่มก็คือปุ่ม Speak กับปุ่ม Next เนื่องจากอยากให้รู้ ก็ใช้สีให้เป็นไปทางเดียวกันนะ ใช้สีชมพูเหมือนกัน เห็นไหมคะ 2. เพิ่ม Scene ที่ 3 แล้วก็ 4 ใส่อะไรคะ Screen ที่ 3 ใส่รูปก่อนเลย ใส่รูปปุ๊บ ไม่… มีความอยากก๊อปฯ มาเลย มันทำอะไรได้บ้าง Select เลือกได้ไหม ไม่ได้ Copy ได้ไหม ไม่ได้แล้วก็ Access ออกไปทำไมนี่ มือไวใจเร็วจริง ๆ เลยยังอยู่ มัน Save ให้อัตโนมัตินะคะ Image ทันไหมใบเตย โอเค ใส่ให้ครบนะ ใส่ให้ครบทุกรูป ทำเหมือนเดิม ตอนนี้มันเป็นขั้นตอนที่ทำซ้อน ๆ คือ ใส่รูปนะคะ เราก็อัปโหลดรูปเหมือนเดิม แล้วก็เลือกรูปมาใส่ แล้วก็จัดมัน โอเค แล้วก็ใส่พื้นหลังไหม Background Color เอาสีอะไร เมื่อกี้เขียวแล้ว ฟ้า, ชมพู เอาสีฟ้า สีฟ้า ๆ โอเคนะคะ ไม่ให้ก๊อปฯ น่ะ อยากก๊อปฯ มาก ไม่มาเห็นไหม ไม่ให้ข้าม Shot ด้วย ไม่ก๊อปฯ ก็…น่าจะให้ก๊อปฯ หน่อยสิ ไม่ให้ก็อปฯ นะคะ เดี๋ยวใส่รูปให้เสร็จทุกอันก่อน Image 4 ก็เหมือนกัน ใน Screen 4 ก็ใส่รูปเหมือนกัน ทำขั้นตอนเดิม อัปโหลดภาพเลือกภาพ แล้วก็ใส่สีพื้นสีเหลือง โอเค แล้วก็ให้เห็นอันที่ 2 จะได้เห็นนะ ใส่ปุ่ม เพิ่ม 2 ปุ่มเลย เด็ก ๆ เดี๋ยวอีก 2 อัน เด็ก ๆ ทำต่อนะ ทีนี้มาดู เมื่อเราได้ปุ่ม ให้ดูที่ 2 อันแรกเป็นหลัก 2 อันแรกเป็นหลัก ก็คือ Scene ที่ 1 นะคะ 3 กับ 4 เพราะเรา คือ ตามหลักมันต้องทำ A-Z ใช่ไหม เราต้องทำเพิ่ม เด็ก ๆ มาดูที่ Scene ที่ 1 ก่อน Scene ที่ 1 ไปที่ปุ่ม Next ตอนนี้เราจะสั่งให้ไอ้ปุ่มนี้มันทำงานนี่ คลิกที่ปุ่ม คลิกหรือยังคะ ให้มันขึ้นกรอบอย่างนี้ ว่าเราเลือกปุ่มนี้แล้วนะ Next แล้วนะ เสร็จแล้วให้เด็ก ๆ ไปที่คำว่า</w:t>
      </w:r>
      <w:r>
        <w:t xml:space="preserve"> </w:t>
      </w:r>
      <w:r>
        <w:t xml:space="preserve">“</w:t>
      </w:r>
      <w:r>
        <w:t xml:space="preserve">Block</w:t>
      </w:r>
      <w:r>
        <w:t xml:space="preserve">”</w:t>
      </w:r>
      <w:r>
        <w:t xml:space="preserve"> </w:t>
      </w:r>
      <w:r>
        <w:t xml:space="preserve">ด้านบน เมนูด้านบน มันจะ เราอยู่หน้า Design ใช่ไหม ให้ไปที่หน้า Blog ค้น แล้วคลิกButton 1 นี่ เห็นไหมคะ คลิกที่ปุ่ม Button ในหน้า Design Button Next 1 นี่ คือตัวนี้ ปุ่มนี้ห็นไหมคะ คือตัวนี้ดูด้วย เห็นไหม ถึงได้บอกว่าต้องเปลี่ยนชื่อ เราจะได้รู้ว่ามัน คือ ปุ่ม Next ของตัวไหน ไม่อย่างนั้นใช้ชื่อเหมือนกัน มันก็จะเด็ก ๆ ก็จะจำยากเข้าใจไหมที่บอกว่า Speak แล้ว ทำไมมี 1, 2, 3, 4 อะไรอย่างนี้ใส่เข้าไป จะได้จำง่าย ๆ นะ ปุ่ม Button 1 Button อันที่ 2 ก็คือของ Scene 2ตอนนี้เราอยู่ที่ Block แล้วเราก็เลือก เมื่อกี้… ขอโทษ ต้องเลือก Scene ก่อนนะแล้วจะไปที่ Block นะคะ ก็คือเราจะสั่งงานให้ Scene ไหนทำงานเราต้องอยู่ที่ Scene นั้น เมื่อกี้ไปกดที่ Scene 2 มันก็จะไปขึ้นเห็นไหมคะ UI component User interface นี่ก็คือส่วนของ User interface ของหน้า Scene 2นะคะ แต่ทีนี้ เราจะทำของหน้า 1 เราก็คลิกที่ Scene 1 นะคะ แล้วก็เลือก Button Next ทีนี้เด็ก ๆ จะเห็นเลยว่ามันมี Block ขึ้นมาเยอะแยะมากมายเลยBlock นี้มันทำอะไร ในหมวดหมู่แรกนะคะ ใน Block แรก ดูสีเป็นหลัก When Botton Next เห็นไหมคะ บอกว่าเมื่อ… เมื่อกดปุ่มเห็นไหมคะ แปลตามตัวเลยนะ เมื่อปุ่มนี้โดนกด เมื่อ Button Next 1อันที่ 1 โดนกดปุ๊บ Do Do คือทำ ให้มันทำอะไร Do ก็คือไปไหนคะ มีบอกว่า Speed มี มี Sign in เห็นไหมคะ เดี๋ยวอธิบายก่อนจะได้ทำเองได้นะ ทำตัวต่อมา Long Click กดยาว ๆ คืออะไรก็คือเหมือนเวลาเรากดเมาส์ค้างเห็นไหมคะ นั่นก็คือลองคลิกใช่ไหมคะ หมายความว่าอย่างไร หมายความว่า ถ้าสั่งให้เราไปกดปุ่มที่ปุ่มนี้แล้วกดค้างไว้น่ะ มันจะเกิดอะไรขึ้น ก็คือต้องการให้มันทำอะไร แปลให้ฟังก่อนนะคะ ตัวที่ 3 เมื่อปุ่มนี้โดน touchdown เมื่อเราแตะผ่านปุ่มนี้ ให้มันทำอะไร touc ก็คือแค่สัมผัสเหมือนเวลา… ถ้าบางแอปเลื่อนเมาส์ผ่านหรือรูปภาพมีเสียงขึ้นมา อย่างนี้เป็นต้น หรือมีเสียงร้อง เช่น ผ่านแมวแมวร้องเหมียวอย่างนี้ แล้วแต่เราว่ากำหนดให้ทำอะไร ก็คือเมื่อมีการสัมผัสปุ่มนี้ปุ๊บ Do ให้ทำอะไรนึกออกนะ ตรงนี้คือส่วนที่เราจะเอาคำสั่งหรือความต้องการของเรามาใส่นะคะ เหมือนกัน เหมือนกับปุ่มนี้ Button Next Touch Up นะคะ ก็คือแล้วแต่เราจะเลือก ก็คือแล้วแต่เราจะเลือกส่วนมากก็จะเป็นตัวแรก ก็คือเมื่อกดปุ่มใช่ไหมคะ เมื่อคลิกเห็นไหมคะ ตัวแรก Do เราจะให้มันทำอะไร ฟังก์ชันมีอะไรบ้าง To do someting มี Object เห็นไหมคะ มี Device เราก็ไปดึง เราก็จะไปดึงพวกนี้การควบคุมมาใส่พวกนี้นะคะ คำนวณให้ด้วยนี่ ถ้ามีการคำนวณ ทำอะไร Text เห็นไหมคะ มีลิสต์มีรายการให้ทำอะไรในรายการต่าง ๆ มีสีให้เลือกให้ทำอะไร ให้แสดงสีแดงหรือ อะไรอย่างนี้นะคะ มีการเชื่อมต่อนะคะ ส่วน App Feature ก็คือมี Speak ให้พูดHello in English เห็นไหม หรือแปลภาษาเห็นไหมคะ นี่คือที่เราจะเลือกไปดูนึกออกนะ Say พูดหรือ เป็นนี่เห็นไหมคะ ให้พูด หรือใช้คำว่า</w:t>
      </w:r>
      <w:r>
        <w:t xml:space="preserve"> </w:t>
      </w:r>
      <w:r>
        <w:t xml:space="preserve">“</w:t>
      </w:r>
      <w:r>
        <w:t xml:space="preserve">สั่ง Sound</w:t>
      </w:r>
      <w:r>
        <w:t xml:space="preserve">”</w:t>
      </w:r>
      <w:r>
        <w:t xml:space="preserve"> </w:t>
      </w:r>
      <w:r>
        <w:t xml:space="preserve">สั่งให้เล่นไฟล์อะไรก็ว่าไป เห็นไหมมีหมดเลย Stop, Start สั่งให้ทำ หรือเลือกให้ทำอะไร ให้แชร์ แชร์เบอร์อะไรก็ใส่เข้าไป อะไรก็ใส่เข้าไปนะคะ หรือไปที่ Camera แบบนี้นะคะ แต่สิ่งที่เราจะทำก็คือไหนล่ะ เราอยู่ที่ Scene 1 ไหนล่ะ นี้ปุ๊บ สิ่งที่จะต้องทำ ก็คือมีอะไรได้อีกต้องดูข้างล่าง Post Camera App Feature เราต้องการให้มันไปหน้าต่อไป Go to อยู่ไหนนะ Text มีอะไรบ้าง มี Text to speak ไหม มี logic มี Control หรือจะเปลี่ยน Test Count Repeat อันนี้นะคะ Logic เงื่อนไขเอาตัวนี้ก่อนนะ เดี๋ยวข้ามจาก Button เอาปุ่ม… อ๋อ รู้แล้วเข้าผิด Scene ที่ 2 นะคะ ให้ไปที Scene ที่ 2 ก่อนเลือก Speak ก่อน When speak นะคะ ก็คือเมื่อกดปุ่ม Speak ให้ทำอะไร ให้ Speed บอกว่า Say พูด Hello นะคะ เราจะเลือกตัวนี้นะคะ ก็เอามาใส่เข้าไปนะคะ แต่เปลี่ยนจาก Hello เป็น Say อะไรคะ ดูหน้า DesignSpeak อะไร Say ใช่ไหมคะ เพราะฉะนั้น กลับไปที่ Block A ในภาษาอะไร ลองเปลี่ยนภาษาไหม ภาษาใช่ไหม ลองเอาภาษาฝรั่งเศสไหม ลองนะคะ แล้วทำอย่างไร Test สิ Test ให้มัน Test ให้หรือยัง มันจะ Test ให้หรือยัง รอก่อน ยังไม่ Test ขึ้นหรือยัง เราต้องมาเลือกโหมดอีกหรือ ขึ้นไหมนี่ ต้องเลือกก่อนนะคะ เอา Google Play ก่อนนะ เพราะเครื่องนี้… ให้ติดตั้งนะคะ ไม่สิ เราไม่ได้อยาก Test ในนี้เราไม่ได้อยาก Test ในนี้ เราอยาก Test ในหน้ามันน่ะ เดี๋ยว ๆ Web Preview สิ เห็นไหม ภาษา… มันเร็วใช่ไหม เอาใหม่ ๆ ย้อน ๆ ย้อนกลับไป ย้อนแล้วออกเลยหรือ ด้วยความเคยชิน ของเราโดยอัตโนมัตินะคะ ไม่เป็นอะไร เพราะอันนี้มันเซฟอัตโนมัติ เพราะเมื่อกี้เราเลือก Speak เรานี่ ใน Block เราเป็นภาษาอะไรคะ ฝรั่งเศสใช่ไหม ทีนี้อยากลองเป็นภาษาอะไรอยากลองเป็นภาษาอะไรบ้าง ลองไหม ๆ ภาษาเวียดนามสิ มันอ่าน A ว่าอย่างไร กด Web Preview นะคะ เรายังไม่ทดลองในตัวนี้ เราใช้ Web Preview A นะคะ เห็นไหมคะ เพราะฉะนั้น B ก็ทำเหมือนกันเข้าใจวิธีการนะ ทีนี้เหลือปุ่ม Next มาดูปุ่ม Next กัน ทีนี้กลับไปที่ Block เราใหม่นะคะ มันยังเปิดหน้า Preview อยู่นะคะ มันอยู่หน้า Preview ให้กลับไปที่ Back to edit นะคะ กลับไปที่หน้า Editเมื่อกี้ Speak มาแล้ว ปุ่มต่อไป ก็คือปุ่ม Button Next 2 นี่ เราก็วางต่อเห็นไหมเหมือนเดิม เมื่อคลิกแล้วไปไหน คลิกแล้วให้มันไปหน้าถัดไป Control ควบคุม Navigation Scene อะไรคะ เมื่อกี้เราเลือก Scene ไหน Scene 2 เพราะฉะนั้น จากหน้าที่ 2 มันต้องไปหน้าที่เท่าไรลูก 3 นะคะ เพราะฉะนั้นตรง Control เลือก Navigation to นี่นะคะ ใช้คำว่า ให้มันทำอะไร ให้มันนำทางไปที่ Scene ที่เท่าไรนะ ตอนนี้เราทำปุ่มที่อยู่ใน Scene 2 หน้าต่อไป ก็คือScene 3 นะคะ เดี๋ยว Test ดู โอเคไหม Next มาถูกต้องไหมเด็ก ๆ ใช่ไหมคะ เห็นไหมคะ มันต้องมาที่หน้าที่ 3 เพราะหน้าที่ 3 เราต้องเป็นรูปนี้ ดูหน้าไม่ทันเดี๋ยวอธิบายใหม่ได้ทำไมไม่ขึ้นหน้า 3 ไม่ได้เปิดหน้า Design เราดูหน้าเราดี ๆ นะคะ หน้าที่ 1 เมื่อกี้เราไปทำปุ่มที่ 2 ปุ่มในหน้าที่ 2 แต่เรายังไม่ทำปุ่มในหน้าที่ 1 ใช่ไหมเด็ก ๆ เพราะฉะนั้น ไปทำปุ่มในหน้าที่ 1 เลยค่ะ ทำเอง ตอนนี้ที่ต้องการ ก็คือเมื่อกดปุ่มเริ่มจากหน้าที่ 1 พอกดปุ่ม Next ปุ๊บ เด็ก ๆ จะต้องมาในหน้าที่ 2พอมาที่หน้าที่ 2 กดที่ปุ่ม Speak ปุ๊บ มันจะต้องออกเสียงตัวอะไร ตัว A นะคะ เสร็จแล้วพอออกเสียง A เสร็จ กด Next ต่อ มันต้องไปไหนต่อ ไปเปิดหน้าที่ 3 หน้าที่ 3 ลอง ดูนะคะ ตอนนี้ที่ตรง Block ที่เราใช้นะ มี Control เห็นไหมอยู่ที่ Control ใช่ไหมคะ Navigation ใช่ไหม ควบคุมทิศทางนะคะ นี่ลองดูนะคะ มันมีคำศัพท์มัน แล้วเราก็ลองแปลไปด้วยก็ได้ พี่ล่ามช่วยล่ามหน่อยนะคะ พอดีเมื่อกี้น้องถามว่าในหน้า Design นี่ ในหน้าตำแหน่งปุ่มนี่ถ้าเด็ก ๆ จะเปลี่ยนก็ได้ แล้วแต่ตัวเอง คือ คนออกแบบคือ เด็ก ๆ นึกออกไหม แต่เพียงแต่ต้องจำให้ได้ปุ่มนี้ที่แม่บอกว่าตรงนี้พยายามเขียนชื่อปุ่มด้วย เราจะได้รู้ว่ามันเป็นปุ่มไหน นึกออกนะ ต้องไปไล่เปลี่ยนชื่อด้วย ใช่ เพราะไม่ใช่อย่างนี้ พอไปคลิกเลือกไอ้นี่ก็ Button ไอ้นี่ก็ Button หลาย Buttonนึกออกไหม ก็ไปเปลี่ยนชื่อมันนะคะ คือ ตอนพาทำน่ะ แม่ยังเปลี่ยนไม่ครบหมด แต่ให้นึกถึงเวลาเราไปทำเองจริง ๆ นะคะเด็ก ๆ ควรจะเปลี่ยนชื่อเพื่อเวลาเราดึง หรือเราจะเชื่อม Block เราจะได้เข้าใจว่า อ๋อ ปุ่มนี้มันคือตัวนี้นะ เราจะเอามาใส่ใน Block นี้ อย่างนี้นะคะ เพราะฉะนั้น การจัดวางตำแหน่งของปุ่มหรือรูป เราจะเข้าใจเลยนะ เพราะฉะนั้น อยากได้อะไรเพิ่ม เฉพาะ A, B, C นี่นี่ง่ายสุดแล้ว เห็นไหม เมื่อกดปุ๊บไปหน้าต่อไปใช่ไหม ไอ้ยากขึ้นมันก็แต่หลักการ ก็คือกดปุ่มแล้วพูด ลองเปลี่ยนมากดรูปใช่ไหมคะที่มันจะมีบอกว่า Touch up, Touch down ลองเปลี่ยนมาใช้คำสั่งอื่น เช่น เมื่อคลิกผ่านรูปนี้มีเสียงเพลงขึ้นมา ลองไหมคะ ลองดูที่ภาพแรกใครที่ตามไม่ทันใครที่ตามแม่ทัน ตอนนี้นะคะ เราก็จะอยู่ที่ Scene ที่ 1 ตอนนี้ความต้องการ ก็คือเราให้เมาส์ผ่านรูปนี้ เมื่อเมาส์ผ่านมาที่หน้ารูปนี้ ให้มีเสียงเพลงขึ้น โอเคไหม เพราะฉะนั้น เราต้องไปที่ Block แม่ยังไม่ใส่หรือ Button Next 1 แม่คลิกNavigation to Scene 1 ไป Scene 2 แม่ยังไม่เปลี่ยนใช่ไหม สิ่งที่อยากเพิ่ม ก็คือ A, B, C Picture นะคะ เดีhเราจะเลือกอะไร มีแบบอะไรนะ ให้ Resize Mode นี่เปลี่ยนได้เห็นไหม เพิ่มความกว้างอะไรพวกนี้ Visible ทำอะไรได้ ใจเย็น ๆ เราไม่อยากได้ When pic click เราสามารถเปลี่ยนรูปได้ดูนะคะ จากรูปนี้ แบบแรก เมื่อคลิกที่รูปนี่ปุ๊บให้ทำอะไร ให้… ยังไม่ดึงออกมา ขอดึงตัวนี้ออกมาก่อน ดึงตัว Block คำสั่งแล้วก็สั่งให้ดู A, B, C ปุ๊บ ให้ Picture เปลี่ยนเป็น เดี๋ยว ๆ หารูปเปลี่ยนแป๊บหนึ่งนะคะ สลับภาพนั่นคือเทคนิคการสับเปลี่ยนภาพน่ะ เปลี่ยนภาพ ไม่ให้ใส่ Sound หรือ อยากใส่ Sound น่ะ Set A, B, C ไม่เป็นอะไร ลองเอาตัวนี้ก่อนนะ Test ให้ดู เพราะเมื่อกี่มีรูปที่บอกว่า Test ไว้อยู่แล้วนะ เดี๋ยวจะดูว่ามันจะเปลี่ยนไหม เห็นไหม รูปกลับมาใช่ไหมคะ เดี๋ยวนะคะ แก้แป๊บหนึ่ง เดี๋ยวมันจะสับสน A, B, C Label ส่วนของ Label ส่วนของรูป หน้านี้ แล้วเราก็จะเพิ่มอีกรูปนะ มันจะอยู่ซ้อนกัน เดี๋ยววางตรงนี้ก่อน จะได้ว่าเราเอามาคือรูปอะไรนะคะ รูปที่จะเปลี่ยนนะคะ เดี๋ยวหารูปที่จะเปลี่ยนก่อน ขอเปลี่ยนเป็นอันนี้ก็ได้ ธรรมดา ๆ ไม่ต้องพิสดารมาก บันทึกรูปภาพเป็น… โอเค ดูรูปที่ 2 นะเด็ก ๆ เดี๋ยวดูวิธีการเปลี่ยนรูปให้เปลี่ยนรูป Picture นี้ไหนล่ะ เลือกไฟล์ Upload File เหมือนเดิม รูปที่ 2 Open มาหรือยัง เราก็จะว่างให้มันไซซ์เท่าตัวนี้เลยนะคะ เวลาเปลี่ยนมันจะได้ดู Smooth ให้เลือก Image 3 ไปไว้ใต้เห็นไหม ซ่อนไว้ข้างล่าง เห็นหรือเปล่า แล้วก็แก้ชื่อ ทีนี้ตรง Blocks เหมือนเดิมนะคะ เปลี่ยนตัวนี้เป็นชื่อไฟล์นี้ ทิ้งลงถังไปอันไหนไม่ใช้ Test ให้ดูนะ เกิดอะไรขึ้นเมื่อเราเปลี่ยนรูป คลิกปุ๊บ ถ้าจะเปลี่ยนกลับตัวนี้ก็ได้นะ เมื่อกี้ยังลืม กดค้างไว้เสียงยังตามมาอยู่เลยนะคะ เห็นหรือเปล่า นี่คือหลักการง่าย ๆ คลิกแล้วไปต่อ คลิกแล้วทำอะไรได้ เด็ก ๆ สามารถตกแต่งได้ เพิ่มเติมได้นะ สีสันอะไรพวกนี้ คือ แม่น่ะบอกว่า ให้ใช้เวลาในการเลือกรูป 10 นาที เราให้เลือกแค่ 3 รูป เพื่อเราจะมาทำ แล้วเลือกรูปสวย ๆ มาเปลี่ยนทีหลังได้นึกออกไหม ปรากฏสาว ๆ ยังเลือกรูปไม่ได้อยู่จนถึงตอนนี้คือ อยากให้ทำไปด้วย เราก็เลยให้เลือกแบบยังไม่สวยมาก แล้วมันจะได้ไปต่อได้ เสร็จแล้วแต่ตอนให้ทำส่งน่ะ ค่อยเอารูปสวย ๆ มาทำทำให้มันเป็นเรื่องเป็นราว ทำให้มันสวยงามอย่างนี้นะคะ เหมือนกัน ถ้าใครทำพวกปุ่มอะไรเองเป็นน่ะ ก็ให้ทำปุ่ม เหมือนปุ่มนี่ มันเป็นรูปไปหน้า Design กลับไปหน้า Design ก่อนนะคะ มันไม่ปิดหน้านี้ เราต้อง Back to Editing ทุกครั้งนะคะ เหมือนลักษณะปุ่มนี่ มันมีแต่โค้ง หรือเราอยากได้แบบอื่นได้ไหม นะคะ ทำให้มันเป็นกลม ๆ ทำให้เห็นความแตกต่างของปุ่มอย่างนี้นะคะ เห็นไหมคะ ถ้า Next เราใช้เป็นปุ่มกลม ๆ อย่างนี้นะคะ รูปทรงของปุ่มมันดัดได้นะคะเด็ก ๆ นี่เห็นหรือเปล่าคะ เอา Speak เป็นกลม ๆ ก็ได้ เอา Next เป็นวงรีเหมือนเดิมก็ได้นะคะ สามารถปรับได้นะคะ ไม่ได้มีอะไรพิสดารหรอกลูก แต่อยากก๊อปปี้ มันไม่ให้ก๊อปนี่ล่ะ อยากก๊อปฯ มากเลย ก๊อปปี้มันไม่ให้ก๊อปนี่ล่ะ ไม่เป็นอะไร แต่เขาก็อยากให้ทำซ้ำ ๆ เขาก็อยากให้ทำซ้ำ ๆ จะได้จำได้นะว่าปุ่มนี้คืออะไร สิ่งที่ต้องเน้นย้ำ ก็คือพยายามมาแก้ชื่อตรง UI นี่ด้วย ตรงการออกแบบนี้ด้วยนะคะ ตรงการออกแบบน่ะ ในแต่ละส่วนน่ะ เราจะได้รู้ว่าในส่วนนี้มันเป็นรูปอะไร Image 2 เฉย ๆ อะไรนะ Image 2 ก็อาจจะบอกว่า Image นี่ Image นี้เป็นรูปตัว Scene ที่ 4 เป็นรูปตัว C Image C เข้าไปแล้วใส่ตัว C พร้อมต่อท้ายแบบนี้ ก็ได้จะได้รู้ว่า อ๋อ รูปนี้เป็นรูปตัว C อย่างนี้นะคะ หรือเราอยากให้มีวิดีโอไหม ใน A นี่ อย่างนี้นะคะ เราก็เอาวิดีโอใส่มาเพิ่ม ก็คือพอกดปุ่ม Speak ไปเปิดวิดีโอก็ได้นะคะ ต้องการแบบไหน เดี๋ยวจะทำให้ดูนะคะ Test ให้ดู แม่จะเอา Scene ที่ 2 ทำเป็นตัวอย่างนะ ก็คือเมื่อกดปุ่ม Speak นี่ มี Speak แล้วก็มีอีกปุ่มหนึ่ง ก็คือปุ่ม Play จะทำปุ่ม Play นะคะ ไว้เล่น Button ปุ่มนี้จะชื่อว่า Play Play นะคะ ปุ่ม Play ขอปุ่มเป็นกลม ๆ เมื่อกดปุ่ม Play แล้วจะเกิดอะไรขึ้น ให้มันแสดงวิดีโอนะคะ เพราะฉะนั้น ต้องหาวิดีโอเข้าไปด้วย ใส่วิดีโอเข้าไปปุ๊บ ลืม มันจะต้อง… เราก็จะต้องไปหาไฟล์วิดีโอใช่ไหม อัปโหลดไฟล์วิดีโอ ไม่ได้สิ ไฟล์วิดีโอต้องเป็นนามสกุลอะไรคะ เป็นบวก MP3, MP4 นะคะ MP4 เดี๋ยวลองเปิดดูก่อนนะ A, B, C Free Download OK หา Free Download สถานเดียวนะคะ Alphabet Song ไหนล่ะ เบื่อจริง ๆ โฆษณาอะไรนี่ Alphabet Song อยู่ไหนเอ่ย ช่องดาวน์โหลด อันนี้นะคะ ดาวน์โหลด MP… MP ปุ๊บ ให้โหลดไหม ให้โหลดไหม ไปเข้าอะไรนี่ โอเค Fast Download เลย ไม่เอา อย่างนั้นเอา Slow ก็ได้ อันนี้เสียเงินนะ 90 วิ</w:t>
      </w:r>
    </w:p>
    <w:p>
      <w:pPr>
        <w:pStyle w:val="BodyText"/>
      </w:pPr>
      <w:r>
        <w:t xml:space="preserve">(นาที)เชียวหรือ ระหว่างรอนะคะเด็ก ๆ ใครยังคลิกแล้วไม่ไปบ้างยกมือ เสือน้อย เสือน้อยได้ไหม เสือน้อยใช้อะไรทำอยู่นี่ ใช้เครื่องหรือเปล่า พี่เซฟโอเคไหม ไอซ์ล่ะ ง่ายไหม ไม่ต้องเขียนโค้ดมาก เพียงแต่ต้องมาแปลภาษาอังกฤษ ไล่ดูนะ แล้วก็ค่อยแปลไป คือ ให้สอนทุกตัวก็คงไม่หมดเทอมนี้นะคะ เพราะฉะนั้น ให้นึกถึงว่าเราจะให้มันทำอะไร แล้วสิ่งที่มันจะทำออกมาคืออะไร นึกออกนะ แล้วก็ไปอ่าน ลองดู แปลออกมาดูนะคะ อันนี้แบบธรรมดามากเลย ก็คือคลิกปุ่มแล้วแสดงใช่ไหม คลิกปุ่มแล้วมีเสียง คลิกปุ่มแล้วทำอะไรได้ เพราะอะไร เพราะไอ้ตรงใน Block นะ มันก็จะมีเป็น Control เป็น Logic เป็น Text มีอะไรอีก มีลิสต์ขึ้นมาให้เลือกได้ มีสี มี White ตรงไหนนะ ถึงตรงไหน จำไม่ได้หรือ ปัญหาที่เกิดของแบม แบมใช้ภาษาไทย คอมพิวเตอร์ไม่รู้จักภาษาไทยนะ คำสั่งน่ะ คำสั่งภาษาไทยของคอมพิวเตอร์ไม่มีนะ คลิก ภาษาไทย มันต้องเป็น คลิก ภาษาอังกฤษ แบมทำไมเลือกเป็นภาษาไทย ให้เลือกเป็นภาษาอังกฤษเลย บอกแล้วถ้าเขียนโปรแกรมเด็ก ๆ ต้องใช้ภาษาอังกฤษ ต้องไม่เลือกเป็นภาษาไทยน่ะ คำสั่งคอมพิวเตอร์ คอมพิวเตอร์มันจะรู้จักคำสั่ง Click ขึ้นเป็นภาษาอังกฤษ มันจะไม่รู้จักคำว่า</w:t>
      </w:r>
      <w:r>
        <w:t xml:space="preserve"> </w:t>
      </w:r>
      <w:r>
        <w:t xml:space="preserve">“</w:t>
      </w:r>
      <w:r>
        <w:t xml:space="preserve">คลิก</w:t>
      </w:r>
      <w:r>
        <w:t xml:space="preserve">”</w:t>
      </w:r>
      <w:r>
        <w:t xml:space="preserve"> </w:t>
      </w:r>
      <w:r>
        <w:t xml:space="preserve">คลิก ภาษาไทย ไม่รู้จักไม่รู้จัก ทำไมแบมถึงไปเปลี่ยนตรงนั้น ทำไมของแบมไม่เหมือนเพื่อนเลย คนอื่นใช้ภาษาอังกฤษหมดเลยนะ ทุกครั้งที่ใช้… เขียนโปรแกรมแม่ย้ำเสมอว่าเราเขียนเป็นภาษาอังกฤษทุกครั้ง เพราะคอมพิวเตอร์มันจะรู้จักภาษาไทย เฉพาะข้อความนะ ข้อความน่ะ ได้ เช่น ก. ไก่ ได้ แบบนี้ แต่ถ้าเป็นคำหรือคำสั่งให้คอมพิวเตอร์ทำงาน มันต้องเป็นคำสั่งภาษาอังกฤษเด็ก ๆ จะถนัดใช้ภาษาไทยมาก เปลี่ยนโหมดเป็นภาษาไทยหมดเลย เพราะฉะนั้น ตอนเลือกนะคะ เลือกคำสั่งนะคะ ก็ต้องเป็นภาษาอังกฤษนะคะ นี่เมื่อกี้แม่ไปดูของเขาน่ะ ไอ้นี่เขาตอนเลือกภาษา เขาเลือกเป็นภาษาไทย เมนูเขาก็เป็นออกแบบบล็อก Block เขาก็เป็น บล็อก ภาษาไทยเลย พอมาเลือก Block คำสั่ง ไอ้ตรงคลิกเขานี่ มันกลายเป็นมีคำว่าคลิกภาษาไทยมาด้วยขึ้นมาด้วย แล้วพอกดคอมพิวเตอร์ไม่รู้จัก นึกออกไหมคะ คลิกอะไรตัวนี้ ฉันไม่รู้จักนะคะ เพราะฉะนั้น แบมต้องเลือกที่มันเป็นคำสั่งภาษาอังกฤษนะคะ เดี๋ยวจะเปลี่ยนไปเอาสำเนียงภาษาอังกฤษ เช่นเดียวกันกับตัวอื่นเหมือนกันนะคะ แบมต้องแก้ แล้วแบมก็ต้องดูเหมือนกับไอ้ที่ออกแบบไว้ Scene ที่ 1 ของแบมคืออะไร Scene ที่ 2 คืออะไร ไล่ให้มันถูกน่ะค่ะ ก็คือมันจะไล่ไปตามลำดับอยู่นะ ไปตามหน้านั้นน่ะ หน้าที่เราเลือกไว้นะคะ โอเคไหมคะ ลองให้พอคลิกแล้วเปลี่ยนเป็นวิดีโอใช่ไหม เป็นวิดีโอหรือยัง อ้าว ยังมาถามอีก ฉันไม่ใช่โปรแกรมอัตโนมัติ Download Start โอเคได้แล้ว แป๊บหนึ่งนะครับ ขอเอาวิดีโอใส่เข้าไปก่อน ยังหมุนอยู่ เหลืออีก 9 นาที ไฟล์ใหญ่ขนาดนั้นเลยหรือ ปัดโถ่ ใหญ่ขนาดนี้ก็ไม่เอาแล้ว มันต้องหาวิดีโอตัวเล็ก ๆ ก่อนนะ เด็ก ๆ ใหญ่มาก 9 นาทีโหลดก็ได้ ไม่อย่างนั้นก็คือคลิกแล้วให้มันไปเล่น Youtube อย่างนี้นะคะ ดูนะคะ ดู Block ก่อน เปิดBlock ของ Button 2 นะคะ เมื่อกดปุ่มนี้ปุ๊บ Navigate เราอยู่ไหน ให้ไปเปิดไฟล์ ให้ไป Control Nevigation to… to อะไรได้บ้าง ไหนดูนะ ไม่เอาน่ะ ถ้าไม่เอาลบใส่ถังขยะเห็นไหม ลบในถังขยะให้ฝาถังมันเปิดก่อนด้วยนะ มันถึงจะทิ้งได้ เมื่อกดปุ่มที่ 2 คลิกให้มัน… Sound เสียง Start Audio Stop Play นี่ไง Play อะไร ให้มันเล่นนะคะ ให้มันเล่นอะไร เรายังไม่มีไฟล์ที่จะให้มันเล่น เดี๋ยวนะ แป๊บ อีก 7 นาที หาตัวอื่นให้ก่อน Play อะไรได้ มันให้ Play อะไรได้ Play แต่รูปหรือ Upload นี่ไง Upload แล้วก็ส่ง เสียงอะไร เสียงฝนหรือ Color Control If Do Open ให้มันไปเปิดลิงก์ เดี๋ยวเอาตัวนี้ทิ้งก่อน ไปเปิด YouTube นะคะ เมื่อกดปุ่ม Play ปุ๊บ ลิงก์อะไร ก็ให้เอาไป ก๊อปปี้ลิงก์ A, B, C Song ก๊อปฯ นะคะ เราจะก็อปลิงก์นี้เดี๋ยวให้ดูนะคะ</w:t>
      </w:r>
    </w:p>
    <w:p>
      <w:pPr>
        <w:pStyle w:val="BodyText"/>
      </w:pPr>
      <w:r>
        <w:t xml:space="preserve">[เสียงดนตรี]</w:t>
      </w:r>
    </w:p>
    <w:p>
      <w:pPr>
        <w:pStyle w:val="BodyText"/>
      </w:pPr>
      <w:r>
        <w:t xml:space="preserve">(อาจารย์สุธิรา) เดี๋ยวปิดก่อนนะ เพื่อจะให้เห็นว่าเมื่อกดปุ่ม A ปุ๊บ โฆษณาด้วย มันก้ต้องมาเปิด A B C Song ที่แม่เปิดเมื่อกี้นี้นะ เปิดไหม เห็นไหมคะ เห็นไหม ไปเปิดวิดีโออันนี้นะคะ ใช้หลักการนี้ได้เลยเห็นไหม ถ้าไม่มีวิดีโอของตัวเอง แล้วให้ไปเปิดดู YouTube เปิด YouTube เลยอย่างนี้นะคะ หรือถ้าไม่ทำเป็นปุ่ม มือกดไปแล้ว หรือถ้าไม่ทำเป็นปุ่มนะ แล้วถ้าเอาปุ่มออกนะคะ ก็คือหมายถึงว่ากดรูปเดี๋ยวเอาไอ้นี่ออกก่อน เปลี่ยนเป็นเมื่อกดไปที่ภาพตัว A B C เอาที่ Screen A B C เอาที่ Scene 1 แล้วกัน เอาไอ้นี่ออกนะ เอา Set ปุ๊บ ขอเปลี่ยนเป็น Control เลือกควบคุม ให้ Open link นะ ให้ไปเปิดลิงก์ Control อันนี้ใช้วิธีคลิกที่รูปนะคะ คลิกรูป A B C ปุ๊บ เห็นไหม ไม่ต้องใส่ปุ่มเพิ่ม ก็คือใส่ปุ่มเพิ่ม ก็คือใส่รูป นั่นคือหลักการที่ถ้าใครทำแอปแบบสื่อ นึกออกนะ พอคลิกรูปนี้ปุ๊บ ไปแสดงวิดีโอ เช่น สมมติรูป รูปเมนูอาหาร พอคลิกก็แสดง อาจจะแสดงสูตร หรือให้นึกถึงหลักการนี้นะคะลูก ก็คือเมื่อเราคลิกรูปให้มันแสดงอะไร ให้มันไปเปิดอะไร นึกออกนะ ใช้หลักการนี้เลยนะคะ เก็ทไหม อันนี้แบบ Basic แล้ว ง่าย ๆ ลองทำสิ ของเด็ก ๆ ก็คือเมื่อ… ให้โจทย์แล้วนะคะ ให้โจทย์การบ้านแล้วนะคะ นั่งทำในชั่วโมงนี่ล่ะ ให้… Delete อันไหนไม่ใช้ Delete ออก ไหนล่ะ วิดีโอ ๆ ถังขยะอยู่ไหนเอ่ย ทำไมเมื่อกี้กด Delete ไม่ลบนะ ไม่ลบน่ะ ของแม่มันไม่ลบออกน่ะ มันไม่ยอมลบให้เรา เราก็อยากลบเราก็อยากลบน่ะ ไอ้ตัวนี้ ๆ ไม่มีถังขยะให้ทิ้งหรือ เลือกแล้ว Delete ออกไหม ไม่ออกต้องไป… อ๋อ รู้แล้ว อยู่ใน Scene ไหนนะ Scene 2 นี่ไงถังขยะ มันใช้ถังขยะ การลบด้วยถังขยะนะ ไอ้ตัวนี้โจทย์ให้ทำนะคะ ให้ลองทำเอง ในหน้านี้ให้ไปที่ Screen 4 เมื่อคลิกที่รูปตัว C เมื่อคลิกที่รูปตัว C เมื่อคลิกที่รูปตัว C นะคะ ให้เปิดวิดีโอ ให้มันเปิดวิดีโอขึ้นมาลองสิ ลองทำสิ เดี๋ยวจะไปตรวจ ให้เปิดวิดีโอนะ เปิดวิดีโอใน YouTube น่ะ เพราะตอนนี้เรายังไม่มีแอนิเมชันนะคะ ทำตัวนั้นนะคะ โจทย์ก็คือ… ยังโหลดไม่เสร็จเลย โปรแกรมวิดีโอใหญ่มาก ในหน้า Screen ที่ 4 ใช่ไหม ตัว C ก็คือต้องการให้เด็ก ๆ คลิกภาพตัว C เสร็จแล้วมันแสดงไปที่ลิงก์ ตัว C หรือจะเอาลิงก์แบบอื่น ให้ไปเปิดเพลง เอาเป็นเพลงนะ ให้ไปเปิดเพลง เอาเป็นเพลงนะ เพลง A B C นะคะ ใน YouTube ลิงก์ใน YouTube เพราะฉะนั้น เด็ก ๆ ต้องไปหาลิงก์ว่าจะเลือกเอาตัวไหน กด Subscribe เพื่อติดตามคลิปใหม่ ๆ แสดงว่าทำได้แล้ว อย่างนี้เป็นต้นนะคะ ก็ให้มันมาเปิดหน้านี้ให้ดู ความจริงอยากให้มันเปิดวิดีโอล่ะ ถ้าโหลดวิดีโอมันจะช้า เดี๋ยวเอาไว้งานชิ้นหน้านะคะ จะได้เตรียม อย่างนั้นเดี๋ยวจะสั่งสัปดาห์หน้านะคะ เราจะทำให้มันเป็นเรื่องเป็นราวนะ ทีนี้เอาแบบไหนดี อยากได้แบบไหน เมื่อกี้ Basic แล้ว ขึ้นมาหน่อย ใน Medium สั่งอะไรมาบ้าง เกมไหมคะ ทำเกมไหม ทำเป็นเกม เหมือนมีคนจะทำเกมนะ เราจะทำเกมอะไร เมื่อกี้นี้ เอาเกมแบบไหน อย่าเพิ่งเอายากมาก นึก ๆ ๆ เกมในแอปที่เคยเล่น เอาแบบง่าย ๆ ก่อนนะ อะไรนะ เกมจับคู่ไหมคะ ใช้รูปเยอะไหม ไม่เอา ใบเตยส่ายหน้าบอกไม่เอาเกมจับคู่ เอาเกมอะไรใบเตยเสนอสิ คือ ต้องให้เตรียมข้อมูลมาก่อน พอมาค้นอย่างนี้ ดูสิช้ามากเลย เด็ก ๆ จะได้เตรียมข้อมูลมาไว้ อยากทำเกมแบบไหนล่ะ ลองนึกสิ ลองนึกสิ เกมในแอปมีเยอะเหมือนกันนะเมื่อกี้แบบคลิกรูปแล้วมีเสียงแล้วใช่ไหม พอคลิกรูปแล้วเปลี่ยนภาพได้ พอคลิกแล้วไปเปิดลิงก์ YouTube ได้แล้วอันนี้ Basic สุดแล้ว ง่ายสุดแล้ว เดี่ยวลองค้นดูในตัวอย่าง Thunkable ก็ได้นะคะ เขามีตัวอย่างให้ดู Top Communication Pro… File location นี่ยากไปอย่าพึ่ง ๆ BTS Quiz ตอบคำถาม เอาแบบนี้ไหม คำถามเป็นแบบไหน เดี๋ยวเราดูโปรเจกต์เขาก่อน Click here for quiz Real name submit type here แบบนี้ไหมคะ มีคำถามขึ้นมาแล้วก็มีช่องให้ตอบเห็นไหมคะ แล้วก็กด Submit ถ้าไม่เอาย้อนกลับไปใหม่ ไปดูอันอื่น มีอะไรอีก Inventory Snap, Gamma, Translator Sliding Display Color chat ดูนะ ชื่อเกมน่าจะเป็นชื่อเกม ว่า… คลิกที่บอลไหนล่ะ ไปไหนแล้ว คลิกที่บอลนะ ยากไปหรือเปล่า เห็นไหม ทำให้ไอ้ลูกบอลนี้ไปตามไอ้นี่ได้ไง มันไม่ไปต่อ ให้ทำอะไรนี่ กดไอ้นี่ดูสิ ไหนล่ะลูกบอลเราไปไหนแล้ว เห็นไหมฉากเลื่อน เหมือนเราเล่น… ไปต่อไม่ได้ ได้แล้วไปต่อ ลูกบอลอยู่ไหนคะ สุดแล้วแค่นี้ เริ่ม 1 ด่านที่ 1 เห็นไหมคะ อันนี้คือ ให้คลิกเมาส์ ลองคลิกไหม ได้ 2 2 ไปต่อไหม เริ่มที่ 1 ใหม่ โอเค โดนเขาว่าเลย ไม่ทันนะคะ เอาใหม่ ตายเลย ตายซ้ำ ดูตัวอย่างอื่นอีก เด็ก ๆ ลองช่วยกันดูนะคะ สนใจตัวไหนบอกได้ Work credit e commerce website คืออะไรนะ Preview อันนี้บอก Snap ram คืออะไรน่ะ อ๋อ แคปฯ ภาพหรือ ต้องมีรูปมาหรือ Snap a gram แล้วก็ Snap ภาพหรือ ดู Public gallery มี Logo Matching Card Game จับคู่ เกมจับคู่นี่ไงที่บอก นี่เห็นไหม จับคู่น่ะ ส้ม, กีวี่, เชอร์รี, ส้ม แอปเปิ้ลนี่ จำผิด มีส้มหลายแบบด้วยนะ อันนี้ Matching Card Game เห็นไหมคะ จับคู่รูปภาพ ก็คือมีรูปปิดไว้ กดเข้าไปแสดงรูป อันนี้แบบเกมจับคู่ แบบไหนน่ะ จะได้เตรียมหา เอาอะไรอีกดี Public ที่เขา Public มาแล้ว Tutorial เป็นแอปสอน if else เดี๋ยวลองเปิดดูสิ อันนี้เป็นแบบสอน ให้พิมพ์… พิมพ์อะไรล่ะ ฝนตกหรือ มันคืออะไรนะเกมนี้ ไม่เห็นผลลัพธ์อะไรเลย เอาตัวไหนดีล่ะเด็ก ๆ ทำ Event planner Flash light คืออะไร Catalog logo My Project มีทดสอบ มี Project Last coon App Color Color นี่ทำอะไร เดี๋ยวดู Color นะคะ ใส่เสียง ใส่… ก็คือแสดงสี ไม่ไหว ๆ ไม่หยุดด้วย เสียงไม่หยุดด้วย เอาอะไรอีกดี เด็ก ๆ ยังไม่ช่วยเลือกน่ะ ว่าอยากทำอะไร เราก็อยากทำไอ้ที่คาดว่าเด็ก ๆ จะทำได้ด้วย มีอะไรอีกนะ เยอะอยู่นะ Train Track คืออะไรนะ ลองดูสิ เป็นอะไร เป็นเครื่องคิดเลขหรือ วิ่งได้เท่าไร มีปฏิทิน แสดงปฏิทิน ค้นหา Run, Swim ไม่เห็นขึ้นอะไรเลย มีอะไรอีกล่ะ Quiz App ตอบคำถาม คำถามคอมพิวเตอร์ อันนี้น่าจะทำเป็นให้ความรู้ดูนะคะ การเลี้ยงโคเนื้อ แบบนี้คลิกปุ๊บไปไหนต่อ ไม่ไป ไปแล้ว ไม่ขึ้น แบบนี้ไหมคะ ยากขึ้นมาหน่อย อันนี้เป็นแอปให้ความรู้ ก็คือมีเมนู ทำเมนูนะ เห็นไหมคะ วงการโคเนื้อ พันธุ์โคเนื้อ โคขุน และการขุนโค ความสำคัญของโคเนื้อ ของเขาก็คือพอคลิกเลือกจะเข้าไปปุ๊บ มันก็จะเปิด YouTube ฝนตกหรืออะไร สัญญาณเน็ตหายไปด้วยเลยบ่ อันนี้แบบสอนที่ใครต้องการล่ะ บอกว่าต้องการน่ะ หลักการไม่ได้มีอะไรพิสดารเลยนะ ใครที่ทำแอปสอนน่ะ ดูแอปใน Play Store ดีกว่า มีแอปอะไรบ้าง เอาอะไรดีนะ สัปดาห์หน้า สัปดาห์หน้าพา… ในคลาสแล้วกันนะคะ ว่าจะให้เตรียมอะไร ดูแล้วกันว่าจะพาทำอะไร เด็ก ๆ จะได้เตรียมข้อมูลนะคะ เอาไว้ใน Drive ตัวเองไว้ให้เรียบร้อย พอเวลาเข้าห้องมาก็เปิดไฟล์ข้อมูลรอไว้เลยนะคะ จะได้ทำได้ เดี๋ยวสัปดาห์หน้าจะแจ้งเข้าไปในคลาส จะแจ้งว่าเราทำแอปอะไร แล้วให้เด็ก ๆ เตรียมอะไร มอบหมายว่าให้เตรียมอะไรมา โอเคนะคะ ทีนี้ขอดูผลงานสิ ว่าตอนนี้ทุกคนจะต้องสามารถ… สามารถ ๆ ไปที่แอปตัวเองแล้ว พอเข้าไปที่หน้าที่ 1 ปุ๊บ พอกดปุ่ม Next เดี๋ยวจะกด Play นะคะ เด็ก ๆ จะต้องเปิดมาที่หน้า Preview อย่างนี้นะคะ กด Next ปุ๊บ มันจะต้องไปหน้าที่ 2 Speak มันจะต้องพูดให้ฟัง แล้วพอกดปุ่ม Next มันจะไปหน้าถัดไปนะคะ กดอีกก็ไปอีกนะคะ แล้วพอไปหน้าสุดท้ายจะต้องแสดงวิดีโอให้ดู โอเคไหมคะ ขอดู</w:t>
      </w:r>
    </w:p>
    <w:p>
      <w:pPr>
        <w:pStyle w:val="BodyText"/>
      </w:pPr>
      <w:r>
        <w:t xml:space="preserve">(อาจารย์สุธิรา) มอบหมายงานในสัปดาห์หน้าแล้วกันว่าให้เตรียมอะไรมา โอเคนะ สัปดาห์นี้พอแค่นี้ หรือใครอยากทำอะไรก็เตรียมมาเลย โอเคไหม เดี๋ยวใครจะขอบคุณพี่ล่าม น้อง ๆ ขอบคุณพี่ไกด์นะคะ พอแค่นี้ค่ะ ทุกคนทำแอป A B C ได้ถูกต้องทุกคนนะคะ น่าจะง่ายอยู่นะคะ เดี๋ยวสัปดาห์หน้าเราค่อยมาเริ่มต่อกันอีกเรื่องใหม่นะคะ สัปดาห์นี้แค่นี้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22/06/2565</dc:title>
  <dc:creator/>
  <cp:keywords/>
  <dcterms:created xsi:type="dcterms:W3CDTF">2022-06-22T08:42:16Z</dcterms:created>
  <dcterms:modified xsi:type="dcterms:W3CDTF">2022-06-22T08: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2 มิถุนายน 2565 เวลา 13.00 น.</vt:lpwstr>
  </property>
  <property fmtid="{D5CDD505-2E9C-101B-9397-08002B2CF9AE}" pid="3" name="subtitle">
    <vt:lpwstr/>
  </property>
</Properties>
</file>